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C7FD63" w14:textId="5843FE68" w:rsidR="0097559E" w:rsidRDefault="0097559E" w:rsidP="0097559E">
      <w:pPr>
        <w:pStyle w:val="Heading1"/>
      </w:pPr>
      <w:r>
        <w:t xml:space="preserve">LO1 </w:t>
      </w:r>
      <w:r w:rsidR="006A45AB">
        <w:t>Learning Outcome (Title Case, Heading 1)</w:t>
      </w:r>
    </w:p>
    <w:tbl>
      <w:tblPr>
        <w:tblStyle w:val="TableGrid"/>
        <w:tblW w:w="0" w:type="auto"/>
        <w:tblCellMar>
          <w:top w:w="57" w:type="dxa"/>
          <w:bottom w:w="28" w:type="dxa"/>
        </w:tblCellMar>
        <w:tblLook w:val="04A0" w:firstRow="1" w:lastRow="0" w:firstColumn="1" w:lastColumn="0" w:noHBand="0" w:noVBand="1"/>
      </w:tblPr>
      <w:tblGrid>
        <w:gridCol w:w="2263"/>
        <w:gridCol w:w="7087"/>
      </w:tblGrid>
      <w:tr w:rsidR="00D810C7" w:rsidRPr="001A132D" w14:paraId="59685F58" w14:textId="77777777" w:rsidTr="007768E6">
        <w:trPr>
          <w:trHeight w:val="397"/>
        </w:trPr>
        <w:tc>
          <w:tcPr>
            <w:tcW w:w="9350" w:type="dxa"/>
            <w:gridSpan w:val="2"/>
            <w:shd w:val="clear" w:color="auto" w:fill="EFDEF6"/>
          </w:tcPr>
          <w:p w14:paraId="2356F100" w14:textId="77777777" w:rsidR="00D810C7" w:rsidRPr="001A132D" w:rsidRDefault="00D810C7" w:rsidP="007768E6">
            <w:pPr>
              <w:rPr>
                <w:b/>
                <w:bCs/>
                <w:sz w:val="28"/>
                <w:szCs w:val="28"/>
              </w:rPr>
            </w:pPr>
            <w:r w:rsidRPr="001A132D">
              <w:rPr>
                <w:b/>
                <w:bCs/>
                <w:sz w:val="28"/>
                <w:szCs w:val="28"/>
              </w:rPr>
              <w:t>Graphics Request</w:t>
            </w:r>
          </w:p>
        </w:tc>
      </w:tr>
      <w:tr w:rsidR="00D810C7" w:rsidRPr="005E4FA3" w14:paraId="777CA453" w14:textId="77777777" w:rsidTr="007768E6">
        <w:trPr>
          <w:trHeight w:val="397"/>
        </w:trPr>
        <w:tc>
          <w:tcPr>
            <w:tcW w:w="2263" w:type="dxa"/>
          </w:tcPr>
          <w:p w14:paraId="141EA4B7" w14:textId="77777777" w:rsidR="00D810C7" w:rsidRPr="001A132D" w:rsidRDefault="00D810C7" w:rsidP="007768E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Image Size </w:t>
            </w:r>
          </w:p>
        </w:tc>
        <w:tc>
          <w:tcPr>
            <w:tcW w:w="7087" w:type="dxa"/>
          </w:tcPr>
          <w:p w14:paraId="76A1A99D" w14:textId="77777777" w:rsidR="00D810C7" w:rsidRPr="00F8337F" w:rsidRDefault="00D810C7" w:rsidP="007768E6">
            <w:pPr>
              <w:rPr>
                <w:i/>
                <w:iCs/>
                <w:sz w:val="18"/>
                <w:szCs w:val="18"/>
              </w:rPr>
            </w:pPr>
            <w:r w:rsidRPr="00F8337F">
              <w:rPr>
                <w:i/>
                <w:iCs/>
                <w:sz w:val="18"/>
                <w:szCs w:val="18"/>
              </w:rPr>
              <w:t>width for landscape orientation and height for portrait orientation</w:t>
            </w:r>
          </w:p>
          <w:sdt>
            <w:sdtPr>
              <w:rPr>
                <w:color w:val="2E74B5" w:themeColor="accent5" w:themeShade="BF"/>
              </w:rPr>
              <w:alias w:val="Image Size"/>
              <w:tag w:val="Image Size"/>
              <w:id w:val="1809127119"/>
              <w:placeholder>
                <w:docPart w:val="5788B932D5104F689471DB853436D8A0"/>
              </w:placeholder>
              <w:showingPlcHdr/>
              <w:dropDownList>
                <w:listItem w:displayText="Standard - 400px" w:value="Standard - 400px"/>
                <w:listItem w:displayText="500px" w:value="500px"/>
                <w:listItem w:displayText="800px" w:value="800px"/>
                <w:listItem w:displayText="Sized for readability" w:value="Sized for readability"/>
                <w:listItem w:displayText="Sized for readability - 550px max " w:value="Sized for readability - 550px max "/>
                <w:listItem w:displayText="Other - include instructions" w:value="Other - include instructions"/>
              </w:dropDownList>
            </w:sdtPr>
            <w:sdtContent>
              <w:p w14:paraId="32F4E186" w14:textId="77777777" w:rsidR="00D810C7" w:rsidRPr="005E4FA3" w:rsidRDefault="00D810C7" w:rsidP="007768E6">
                <w:pPr>
                  <w:rPr>
                    <w:color w:val="2E74B5" w:themeColor="accent5" w:themeShade="BF"/>
                  </w:rPr>
                </w:pPr>
                <w:r>
                  <w:rPr>
                    <w:color w:val="2E74B5" w:themeColor="accent5" w:themeShade="BF"/>
                  </w:rPr>
                  <w:t>Standard - 400px</w:t>
                </w:r>
              </w:p>
            </w:sdtContent>
          </w:sdt>
        </w:tc>
      </w:tr>
      <w:tr w:rsidR="00D810C7" w:rsidRPr="00560197" w14:paraId="617AE9A3" w14:textId="77777777" w:rsidTr="007768E6">
        <w:trPr>
          <w:trHeight w:val="397"/>
        </w:trPr>
        <w:tc>
          <w:tcPr>
            <w:tcW w:w="2263" w:type="dxa"/>
          </w:tcPr>
          <w:p w14:paraId="03B8EB68" w14:textId="77777777" w:rsidR="00D810C7" w:rsidRPr="001A132D" w:rsidRDefault="00D810C7" w:rsidP="007768E6">
            <w:pPr>
              <w:rPr>
                <w:b/>
                <w:bCs/>
              </w:rPr>
            </w:pPr>
            <w:r>
              <w:rPr>
                <w:b/>
                <w:bCs/>
              </w:rPr>
              <w:t>GDA Instructions</w:t>
            </w:r>
          </w:p>
        </w:tc>
        <w:tc>
          <w:tcPr>
            <w:tcW w:w="7087" w:type="dxa"/>
          </w:tcPr>
          <w:p w14:paraId="682BB3F2" w14:textId="77777777" w:rsidR="00D810C7" w:rsidRDefault="00D810C7" w:rsidP="007768E6">
            <w:pPr>
              <w:rPr>
                <w:i/>
                <w:iCs/>
                <w:sz w:val="18"/>
                <w:szCs w:val="18"/>
              </w:rPr>
            </w:pPr>
            <w:r w:rsidRPr="00116E20">
              <w:rPr>
                <w:i/>
                <w:iCs/>
                <w:sz w:val="18"/>
                <w:szCs w:val="18"/>
              </w:rPr>
              <w:t>Include URL/filename</w:t>
            </w:r>
            <w:r>
              <w:rPr>
                <w:i/>
                <w:iCs/>
                <w:sz w:val="18"/>
                <w:szCs w:val="18"/>
              </w:rPr>
              <w:t>.</w:t>
            </w:r>
          </w:p>
          <w:p w14:paraId="6FA32979" w14:textId="77777777" w:rsidR="00D810C7" w:rsidRPr="00560197" w:rsidRDefault="00D810C7" w:rsidP="007768E6"/>
        </w:tc>
      </w:tr>
      <w:tr w:rsidR="00D810C7" w14:paraId="08CA6168" w14:textId="77777777" w:rsidTr="007768E6">
        <w:trPr>
          <w:trHeight w:val="397"/>
        </w:trPr>
        <w:tc>
          <w:tcPr>
            <w:tcW w:w="2263" w:type="dxa"/>
          </w:tcPr>
          <w:p w14:paraId="4361F499" w14:textId="77777777" w:rsidR="00D810C7" w:rsidRDefault="00D810C7" w:rsidP="007768E6">
            <w:pPr>
              <w:rPr>
                <w:b/>
                <w:bCs/>
              </w:rPr>
            </w:pPr>
            <w:r>
              <w:rPr>
                <w:b/>
                <w:bCs/>
              </w:rPr>
              <w:t>Special Use</w:t>
            </w:r>
          </w:p>
        </w:tc>
        <w:sdt>
          <w:sdtPr>
            <w:rPr>
              <w:color w:val="2E74B5" w:themeColor="accent5" w:themeShade="BF"/>
            </w:rPr>
            <w:alias w:val="Special Use"/>
            <w:tag w:val="Special Use"/>
            <w:id w:val="1198594160"/>
            <w:placeholder>
              <w:docPart w:val="BB203943FCB64D1288651CE8DD14D10F"/>
            </w:placeholder>
            <w:dropDownList>
              <w:listItem w:displayText="None" w:value="None"/>
              <w:listItem w:displayText="Use in Accordion" w:value="Use in Accordion"/>
              <w:listItem w:displayText="Use in Activity box" w:value="Use in Activity box"/>
              <w:listItem w:displayText="Use in Interactive" w:value="Use in Interactive"/>
              <w:listItem w:displayText="Other - include instructions" w:value="Other - include instructions"/>
            </w:dropDownList>
          </w:sdtPr>
          <w:sdtContent>
            <w:tc>
              <w:tcPr>
                <w:tcW w:w="7087" w:type="dxa"/>
              </w:tcPr>
              <w:p w14:paraId="1FF15804" w14:textId="77777777" w:rsidR="00D810C7" w:rsidRDefault="00D810C7" w:rsidP="007768E6">
                <w:r>
                  <w:rPr>
                    <w:color w:val="2E74B5" w:themeColor="accent5" w:themeShade="BF"/>
                  </w:rPr>
                  <w:t>None</w:t>
                </w:r>
              </w:p>
            </w:tc>
          </w:sdtContent>
        </w:sdt>
      </w:tr>
      <w:tr w:rsidR="00D810C7" w14:paraId="656B914C" w14:textId="77777777" w:rsidTr="007768E6">
        <w:trPr>
          <w:trHeight w:val="397"/>
        </w:trPr>
        <w:tc>
          <w:tcPr>
            <w:tcW w:w="2263" w:type="dxa"/>
          </w:tcPr>
          <w:p w14:paraId="57077EFD" w14:textId="77777777" w:rsidR="00D810C7" w:rsidRPr="001A132D" w:rsidRDefault="00D810C7" w:rsidP="007768E6">
            <w:pPr>
              <w:rPr>
                <w:b/>
                <w:bCs/>
              </w:rPr>
            </w:pPr>
            <w:r>
              <w:rPr>
                <w:b/>
                <w:bCs/>
              </w:rPr>
              <w:t>Image Sample</w:t>
            </w:r>
          </w:p>
        </w:tc>
        <w:tc>
          <w:tcPr>
            <w:tcW w:w="7087" w:type="dxa"/>
          </w:tcPr>
          <w:p w14:paraId="559F9031" w14:textId="77777777" w:rsidR="00D810C7" w:rsidRDefault="00D810C7" w:rsidP="007768E6"/>
        </w:tc>
      </w:tr>
      <w:tr w:rsidR="00D810C7" w14:paraId="0A085E2F" w14:textId="77777777" w:rsidTr="007768E6">
        <w:trPr>
          <w:trHeight w:val="397"/>
        </w:trPr>
        <w:tc>
          <w:tcPr>
            <w:tcW w:w="2263" w:type="dxa"/>
            <w:shd w:val="clear" w:color="auto" w:fill="D9D9D9" w:themeFill="background1" w:themeFillShade="D9"/>
          </w:tcPr>
          <w:p w14:paraId="6AB20738" w14:textId="77777777" w:rsidR="00D810C7" w:rsidRPr="001A132D" w:rsidRDefault="00D810C7" w:rsidP="007768E6">
            <w:pPr>
              <w:rPr>
                <w:b/>
                <w:bCs/>
              </w:rPr>
            </w:pPr>
            <w:r>
              <w:rPr>
                <w:b/>
                <w:bCs/>
              </w:rPr>
              <w:t>Completed Filename</w:t>
            </w:r>
          </w:p>
        </w:tc>
        <w:tc>
          <w:tcPr>
            <w:tcW w:w="7087" w:type="dxa"/>
            <w:shd w:val="clear" w:color="auto" w:fill="D9D9D9" w:themeFill="background1" w:themeFillShade="D9"/>
          </w:tcPr>
          <w:p w14:paraId="4ACBDDCA" w14:textId="77777777" w:rsidR="00D810C7" w:rsidRDefault="00D810C7" w:rsidP="007768E6"/>
        </w:tc>
      </w:tr>
      <w:tr w:rsidR="00D810C7" w14:paraId="72CCD19D" w14:textId="77777777" w:rsidTr="007768E6">
        <w:trPr>
          <w:trHeight w:val="414"/>
        </w:trPr>
        <w:tc>
          <w:tcPr>
            <w:tcW w:w="2263" w:type="dxa"/>
            <w:shd w:val="clear" w:color="auto" w:fill="D9D9D9" w:themeFill="background1" w:themeFillShade="D9"/>
          </w:tcPr>
          <w:p w14:paraId="7E11F5B4" w14:textId="77777777" w:rsidR="00D810C7" w:rsidRDefault="00D810C7" w:rsidP="007768E6">
            <w:pPr>
              <w:rPr>
                <w:b/>
                <w:bCs/>
              </w:rPr>
            </w:pPr>
            <w:r>
              <w:rPr>
                <w:b/>
                <w:bCs/>
              </w:rPr>
              <w:t>Alignment</w:t>
            </w:r>
          </w:p>
        </w:tc>
        <w:tc>
          <w:tcPr>
            <w:tcW w:w="7087" w:type="dxa"/>
            <w:shd w:val="clear" w:color="auto" w:fill="D9D9D9" w:themeFill="background1" w:themeFillShade="D9"/>
          </w:tcPr>
          <w:sdt>
            <w:sdtPr>
              <w:rPr>
                <w:color w:val="2E74B5" w:themeColor="accent5" w:themeShade="BF"/>
              </w:rPr>
              <w:alias w:val="Image Alignment"/>
              <w:tag w:val="Image Alignment"/>
              <w:id w:val="-706876769"/>
              <w:placeholder>
                <w:docPart w:val="8E61A065311B48F49F2BA5D8E8F8F1E6"/>
              </w:placeholder>
              <w:showingPlcHdr/>
              <w:dropDownList>
                <w:listItem w:displayText="Float right (text wrap)" w:value="Float right (text wrap)"/>
                <w:listItem w:displayText="Float left (text wrap)" w:value="Float left (text wrap)"/>
                <w:listItem w:displayText="Align left (no text wrap)" w:value="Align left (no text wrap)"/>
                <w:listItem w:displayText="Other - include instructions" w:value="Other - include instructions"/>
              </w:dropDownList>
            </w:sdtPr>
            <w:sdtContent>
              <w:p w14:paraId="120C0948" w14:textId="77777777" w:rsidR="00D810C7" w:rsidRDefault="00D810C7" w:rsidP="007768E6">
                <w:r w:rsidRPr="00AE04EF">
                  <w:rPr>
                    <w:rStyle w:val="PlaceholderText"/>
                    <w:color w:val="2E74B5" w:themeColor="accent5" w:themeShade="BF"/>
                  </w:rPr>
                  <w:t>Float right (text wrap)</w:t>
                </w:r>
              </w:p>
            </w:sdtContent>
          </w:sdt>
        </w:tc>
      </w:tr>
      <w:tr w:rsidR="00D810C7" w14:paraId="1B43788A" w14:textId="77777777" w:rsidTr="007768E6">
        <w:trPr>
          <w:trHeight w:val="397"/>
        </w:trPr>
        <w:tc>
          <w:tcPr>
            <w:tcW w:w="2263" w:type="dxa"/>
            <w:shd w:val="clear" w:color="auto" w:fill="D9D9D9" w:themeFill="background1" w:themeFillShade="D9"/>
          </w:tcPr>
          <w:p w14:paraId="369278A9" w14:textId="77777777" w:rsidR="00D810C7" w:rsidRDefault="00D810C7" w:rsidP="007768E6">
            <w:pPr>
              <w:rPr>
                <w:b/>
                <w:bCs/>
              </w:rPr>
            </w:pPr>
            <w:r w:rsidRPr="001A132D">
              <w:rPr>
                <w:b/>
                <w:bCs/>
              </w:rPr>
              <w:t xml:space="preserve">Alt </w:t>
            </w:r>
            <w:r>
              <w:rPr>
                <w:b/>
                <w:bCs/>
              </w:rPr>
              <w:t>T</w:t>
            </w:r>
            <w:r w:rsidRPr="001A132D">
              <w:rPr>
                <w:b/>
                <w:bCs/>
              </w:rPr>
              <w:t>ag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color w:val="2F5496" w:themeColor="accent1" w:themeShade="BF"/>
              </w:rPr>
              <w:t>(&lt; 125 char)</w:t>
            </w:r>
          </w:p>
          <w:p w14:paraId="2C2BB25A" w14:textId="77777777" w:rsidR="00D810C7" w:rsidRPr="00664E38" w:rsidRDefault="007768E6" w:rsidP="007768E6">
            <w:pPr>
              <w:rPr>
                <w:color w:val="2F5496" w:themeColor="accent1" w:themeShade="BF"/>
              </w:rPr>
            </w:pPr>
            <w:sdt>
              <w:sdtPr>
                <w:rPr>
                  <w:b/>
                  <w:bCs/>
                </w:rPr>
                <w:id w:val="1188721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810C7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D810C7">
              <w:rPr>
                <w:b/>
                <w:bCs/>
              </w:rPr>
              <w:t xml:space="preserve"> </w:t>
            </w:r>
            <w:r w:rsidR="00D810C7" w:rsidRPr="00C20E66">
              <w:rPr>
                <w:color w:val="2F5496" w:themeColor="accent1" w:themeShade="BF"/>
              </w:rPr>
              <w:t>Decorative</w:t>
            </w:r>
          </w:p>
        </w:tc>
        <w:tc>
          <w:tcPr>
            <w:tcW w:w="7087" w:type="dxa"/>
            <w:shd w:val="clear" w:color="auto" w:fill="D9D9D9" w:themeFill="background1" w:themeFillShade="D9"/>
          </w:tcPr>
          <w:p w14:paraId="23660110" w14:textId="77777777" w:rsidR="00D810C7" w:rsidRDefault="00D810C7" w:rsidP="007768E6"/>
        </w:tc>
      </w:tr>
      <w:tr w:rsidR="00D810C7" w14:paraId="6CD7C120" w14:textId="77777777" w:rsidTr="007768E6">
        <w:trPr>
          <w:trHeight w:val="397"/>
        </w:trPr>
        <w:tc>
          <w:tcPr>
            <w:tcW w:w="2263" w:type="dxa"/>
            <w:shd w:val="clear" w:color="auto" w:fill="D9D9D9" w:themeFill="background1" w:themeFillShade="D9"/>
          </w:tcPr>
          <w:p w14:paraId="067402AE" w14:textId="77777777" w:rsidR="00D810C7" w:rsidRPr="001A132D" w:rsidRDefault="00D810C7" w:rsidP="007768E6">
            <w:pPr>
              <w:rPr>
                <w:b/>
                <w:bCs/>
              </w:rPr>
            </w:pPr>
            <w:r w:rsidRPr="001A132D">
              <w:rPr>
                <w:b/>
                <w:bCs/>
              </w:rPr>
              <w:t>Citation</w:t>
            </w:r>
          </w:p>
        </w:tc>
        <w:tc>
          <w:tcPr>
            <w:tcW w:w="7087" w:type="dxa"/>
            <w:shd w:val="clear" w:color="auto" w:fill="D9D9D9" w:themeFill="background1" w:themeFillShade="D9"/>
          </w:tcPr>
          <w:p w14:paraId="2B9777B2" w14:textId="77777777" w:rsidR="00D810C7" w:rsidRPr="00445315" w:rsidRDefault="007768E6" w:rsidP="007768E6">
            <w:pPr>
              <w:rPr>
                <w:color w:val="2E74B5" w:themeColor="accent5" w:themeShade="BF"/>
              </w:rPr>
            </w:pPr>
            <w:sdt>
              <w:sdtPr>
                <w:rPr>
                  <w:color w:val="2E74B5" w:themeColor="accent5" w:themeShade="BF"/>
                </w:rPr>
                <w:alias w:val="Image Citation"/>
                <w:tag w:val="Image Citation"/>
                <w:id w:val="1059360465"/>
                <w:placeholder>
                  <w:docPart w:val="765AF91E89C34F6CA0CE9D7A3BCC4EBF"/>
                </w:placeholder>
                <w:showingPlcHdr/>
                <w:dropDownList>
                  <w:listItem w:displayText="APA Citation - include (author, year)" w:value="APA Citation - include (author, year)"/>
                  <w:listItem w:displayText="Depositphotos" w:value="Depositphotos"/>
                  <w:listItem w:displayText="FreeImages" w:value="FreeImages"/>
                  <w:listItem w:displayText="Openclipart" w:value="Openclipart"/>
                  <w:listItem w:displayText="Pexels" w:value="Pexels"/>
                  <w:listItem w:displayText="Pixabay" w:value="Pixabay"/>
                  <w:listItem w:displayText="PxHere" w:value="PxHere"/>
                  <w:listItem w:displayText="Unsplash" w:value="Unsplash"/>
                  <w:listItem w:displayText="VisualDX.com" w:value="VisualDX.com"/>
                  <w:listItem w:displayText="Sask Polytech" w:value="Sask Polytech"/>
                  <w:listItem w:displayText="Other" w:value="Other"/>
                </w:dropDownList>
              </w:sdtPr>
              <w:sdtContent>
                <w:r w:rsidR="00D810C7" w:rsidRPr="00191388">
                  <w:rPr>
                    <w:color w:val="4472C4" w:themeColor="accent1"/>
                  </w:rPr>
                  <w:t xml:space="preserve">Choose </w:t>
                </w:r>
                <w:r w:rsidR="00D810C7">
                  <w:rPr>
                    <w:color w:val="4472C4" w:themeColor="accent1"/>
                  </w:rPr>
                  <w:t>an Item</w:t>
                </w:r>
              </w:sdtContent>
            </w:sdt>
          </w:p>
        </w:tc>
      </w:tr>
      <w:tr w:rsidR="00D810C7" w14:paraId="7E6919F9" w14:textId="77777777" w:rsidTr="007768E6">
        <w:trPr>
          <w:trHeight w:val="397"/>
        </w:trPr>
        <w:tc>
          <w:tcPr>
            <w:tcW w:w="2263" w:type="dxa"/>
            <w:shd w:val="clear" w:color="auto" w:fill="D9D9D9" w:themeFill="background1" w:themeFillShade="D9"/>
          </w:tcPr>
          <w:p w14:paraId="2C18E42F" w14:textId="77777777" w:rsidR="00D810C7" w:rsidRPr="001A132D" w:rsidRDefault="00D810C7" w:rsidP="007768E6">
            <w:pPr>
              <w:rPr>
                <w:b/>
                <w:bCs/>
              </w:rPr>
            </w:pPr>
            <w:r w:rsidRPr="001A132D">
              <w:rPr>
                <w:b/>
                <w:bCs/>
              </w:rPr>
              <w:t>Caption</w:t>
            </w:r>
          </w:p>
        </w:tc>
        <w:tc>
          <w:tcPr>
            <w:tcW w:w="7087" w:type="dxa"/>
            <w:shd w:val="clear" w:color="auto" w:fill="D9D9D9" w:themeFill="background1" w:themeFillShade="D9"/>
          </w:tcPr>
          <w:p w14:paraId="51F6A6C8" w14:textId="77777777" w:rsidR="00D810C7" w:rsidRDefault="00D810C7" w:rsidP="007768E6"/>
        </w:tc>
      </w:tr>
      <w:tr w:rsidR="00D810C7" w14:paraId="0D5EB450" w14:textId="77777777" w:rsidTr="007768E6">
        <w:trPr>
          <w:trHeight w:val="397"/>
        </w:trPr>
        <w:tc>
          <w:tcPr>
            <w:tcW w:w="2263" w:type="dxa"/>
            <w:shd w:val="clear" w:color="auto" w:fill="D9D9D9" w:themeFill="background1" w:themeFillShade="D9"/>
          </w:tcPr>
          <w:p w14:paraId="21166510" w14:textId="77777777" w:rsidR="00D810C7" w:rsidRDefault="00D810C7" w:rsidP="007768E6">
            <w:pPr>
              <w:rPr>
                <w:b/>
                <w:bCs/>
              </w:rPr>
            </w:pPr>
            <w:r w:rsidRPr="001A132D">
              <w:rPr>
                <w:b/>
                <w:bCs/>
              </w:rPr>
              <w:t>Comments for CMP</w:t>
            </w:r>
          </w:p>
        </w:tc>
        <w:tc>
          <w:tcPr>
            <w:tcW w:w="7087" w:type="dxa"/>
            <w:shd w:val="clear" w:color="auto" w:fill="D9D9D9" w:themeFill="background1" w:themeFillShade="D9"/>
          </w:tcPr>
          <w:p w14:paraId="732FD72C" w14:textId="77777777" w:rsidR="00D810C7" w:rsidRDefault="00D810C7" w:rsidP="007768E6"/>
        </w:tc>
      </w:tr>
    </w:tbl>
    <w:p w14:paraId="05382853" w14:textId="77777777" w:rsidR="00D810C7" w:rsidRDefault="00D810C7" w:rsidP="007768E6">
      <w:pPr>
        <w:rPr>
          <w:lang w:val="en-US"/>
        </w:rPr>
      </w:pPr>
    </w:p>
    <w:p w14:paraId="3FFAA588" w14:textId="77777777" w:rsidR="00D810C7" w:rsidRPr="00D810C7" w:rsidRDefault="00D810C7" w:rsidP="00D810C7"/>
    <w:p w14:paraId="0FF80EF7" w14:textId="1C535D7E" w:rsidR="00F10DC9" w:rsidRPr="00F10DC9" w:rsidRDefault="001160E2" w:rsidP="00F10DC9">
      <w:r>
        <w:t>Introduction</w:t>
      </w:r>
    </w:p>
    <w:p w14:paraId="51054C64" w14:textId="77777777" w:rsidR="0097559E" w:rsidRDefault="0097559E" w:rsidP="007768E6"/>
    <w:p w14:paraId="195092AA" w14:textId="3FAD7828" w:rsidR="0097559E" w:rsidRDefault="0097559E" w:rsidP="007768E6">
      <w:pPr>
        <w:pStyle w:val="Heading2"/>
      </w:pPr>
      <w:r>
        <w:t>Learning Steps</w:t>
      </w:r>
      <w:r w:rsidR="006A45AB">
        <w:t xml:space="preserve"> (Title Case, Heading 2)</w:t>
      </w:r>
    </w:p>
    <w:p w14:paraId="4317331D" w14:textId="77777777" w:rsidR="0097559E" w:rsidRDefault="0097559E" w:rsidP="007768E6">
      <w:r>
        <w:t>By the end of this learning outcome, you will:</w:t>
      </w:r>
    </w:p>
    <w:p w14:paraId="3445B141" w14:textId="34C96C84" w:rsidR="00E920DB" w:rsidRDefault="006A45AB" w:rsidP="007768E6">
      <w:pPr>
        <w:pStyle w:val="ListParagraph"/>
        <w:numPr>
          <w:ilvl w:val="0"/>
          <w:numId w:val="1"/>
        </w:numPr>
      </w:pPr>
      <w:r>
        <w:t>Title step 1 (sentence case).</w:t>
      </w:r>
    </w:p>
    <w:p w14:paraId="3B702F13" w14:textId="4D9DF09A" w:rsidR="006A45AB" w:rsidRDefault="006A45AB" w:rsidP="006A45AB">
      <w:pPr>
        <w:pStyle w:val="ListParagraph"/>
        <w:numPr>
          <w:ilvl w:val="0"/>
          <w:numId w:val="1"/>
        </w:numPr>
      </w:pPr>
      <w:r>
        <w:t>Title step 2 (sentence case).</w:t>
      </w:r>
    </w:p>
    <w:p w14:paraId="3C9034ED" w14:textId="0CB9C3EC" w:rsidR="006A45AB" w:rsidRDefault="006A45AB" w:rsidP="006A45AB">
      <w:pPr>
        <w:pStyle w:val="ListParagraph"/>
        <w:numPr>
          <w:ilvl w:val="0"/>
          <w:numId w:val="1"/>
        </w:numPr>
      </w:pPr>
      <w:r>
        <w:t>Title step 3 (sentence case).</w:t>
      </w:r>
    </w:p>
    <w:p w14:paraId="66B5E39A" w14:textId="6CB190AB" w:rsidR="006A45AB" w:rsidRDefault="006A45AB" w:rsidP="006A45AB">
      <w:pPr>
        <w:pStyle w:val="ListParagraph"/>
        <w:numPr>
          <w:ilvl w:val="0"/>
          <w:numId w:val="1"/>
        </w:numPr>
      </w:pPr>
      <w:r>
        <w:t>Title step 4 (sentence case).</w:t>
      </w:r>
    </w:p>
    <w:p w14:paraId="76790520" w14:textId="77777777" w:rsidR="0097559E" w:rsidRDefault="0097559E" w:rsidP="007768E6"/>
    <w:p w14:paraId="1BC69B7B" w14:textId="7B2F14FE" w:rsidR="0097559E" w:rsidRDefault="0097559E" w:rsidP="007768E6">
      <w:pPr>
        <w:pStyle w:val="Heading2"/>
      </w:pPr>
      <w:r>
        <w:t xml:space="preserve">Evaluation </w:t>
      </w:r>
      <w:r w:rsidR="002F1297">
        <w:t>(Title Case, Heading 2)</w:t>
      </w:r>
    </w:p>
    <w:p w14:paraId="2D478517" w14:textId="77777777" w:rsidR="0097559E" w:rsidRDefault="0097559E" w:rsidP="007768E6">
      <w:r>
        <w:t xml:space="preserve">Refer to the </w:t>
      </w:r>
      <w:r w:rsidRPr="002B010B">
        <w:t>Evaluation Summary</w:t>
      </w:r>
      <w:r>
        <w:t xml:space="preserve"> page for details.</w:t>
      </w:r>
    </w:p>
    <w:p w14:paraId="2BC9A12B" w14:textId="77777777" w:rsidR="0097559E" w:rsidRDefault="0097559E" w:rsidP="00455B88"/>
    <w:p w14:paraId="035A9948" w14:textId="25CB84A9" w:rsidR="00455B88" w:rsidRDefault="00455B88" w:rsidP="00455B88">
      <w:pPr>
        <w:pStyle w:val="Heading1"/>
      </w:pPr>
      <w:r>
        <w:t xml:space="preserve">Step 1: </w:t>
      </w:r>
      <w:r w:rsidR="00B12F13">
        <w:t>Title (Title Case, Heading 1)</w:t>
      </w:r>
    </w:p>
    <w:p w14:paraId="4B7C7962" w14:textId="77777777" w:rsidR="00455B88" w:rsidRDefault="00455B88" w:rsidP="00455B88"/>
    <w:p w14:paraId="1C63ED3E" w14:textId="3261E09B" w:rsidR="002C4100" w:rsidRDefault="002C4100" w:rsidP="002C4100">
      <w:pPr>
        <w:pStyle w:val="Heading1"/>
      </w:pPr>
      <w:r>
        <w:t>1.1</w:t>
      </w:r>
      <w:r w:rsidR="00B12F13">
        <w:t>.1 Content Title (Title Case, Heading 1)</w:t>
      </w:r>
      <w:r>
        <w:t xml:space="preserve"> </w:t>
      </w:r>
    </w:p>
    <w:p w14:paraId="1A24A165" w14:textId="77777777" w:rsidR="002C4100" w:rsidRPr="002C4100" w:rsidRDefault="002C4100" w:rsidP="002C4100"/>
    <w:p w14:paraId="45B718A0" w14:textId="44F22F45" w:rsidR="00455B88" w:rsidRDefault="00455B88" w:rsidP="00455B88">
      <w:pPr>
        <w:pStyle w:val="Heading1"/>
      </w:pPr>
      <w:r>
        <w:t xml:space="preserve">Step 2: </w:t>
      </w:r>
      <w:r w:rsidR="00897043">
        <w:t>Title (Title Case, Heading 1)</w:t>
      </w:r>
    </w:p>
    <w:p w14:paraId="67F740DF" w14:textId="77777777" w:rsidR="00455B88" w:rsidRDefault="00455B88" w:rsidP="00455B88"/>
    <w:p w14:paraId="7625E4E1" w14:textId="28890CE9" w:rsidR="00897043" w:rsidRDefault="00897043" w:rsidP="00897043">
      <w:pPr>
        <w:pStyle w:val="Heading1"/>
      </w:pPr>
      <w:r>
        <w:t xml:space="preserve">1.2.1 Content Title (Title Case, Heading 1) </w:t>
      </w:r>
    </w:p>
    <w:p w14:paraId="34AF606B" w14:textId="77777777" w:rsidR="002C4100" w:rsidRPr="002C4100" w:rsidRDefault="002C4100" w:rsidP="002C4100"/>
    <w:p w14:paraId="1C38982E" w14:textId="5F8E48F4" w:rsidR="00455B88" w:rsidRDefault="00455B88" w:rsidP="00455B88">
      <w:pPr>
        <w:pStyle w:val="Heading1"/>
      </w:pPr>
      <w:r>
        <w:t>Step 3:</w:t>
      </w:r>
      <w:r w:rsidR="002F1297">
        <w:t xml:space="preserve"> Title (Title Case, Heading 1)</w:t>
      </w:r>
    </w:p>
    <w:p w14:paraId="33A9E596" w14:textId="77777777" w:rsidR="00455B88" w:rsidRDefault="00455B88" w:rsidP="00455B88"/>
    <w:p w14:paraId="0BA9A38C" w14:textId="02130628" w:rsidR="00897043" w:rsidRDefault="00897043" w:rsidP="00897043">
      <w:pPr>
        <w:pStyle w:val="Heading1"/>
      </w:pPr>
      <w:r>
        <w:t xml:space="preserve">1.3.1 Content Title (Title Case, Heading 1) </w:t>
      </w:r>
    </w:p>
    <w:p w14:paraId="11346C20" w14:textId="77777777" w:rsidR="002C4100" w:rsidRPr="002C4100" w:rsidRDefault="002C4100" w:rsidP="002C4100"/>
    <w:p w14:paraId="4232DF53" w14:textId="6A5E005A" w:rsidR="00455B88" w:rsidRDefault="00455B88" w:rsidP="00455B88">
      <w:pPr>
        <w:pStyle w:val="Heading1"/>
      </w:pPr>
      <w:r>
        <w:t xml:space="preserve">Step 4: </w:t>
      </w:r>
      <w:r w:rsidR="002F1297">
        <w:t>Title (Title Case, Heading 1)</w:t>
      </w:r>
    </w:p>
    <w:p w14:paraId="1BCDFCD8" w14:textId="77777777" w:rsidR="00455B88" w:rsidRDefault="00455B88" w:rsidP="00455B88"/>
    <w:p w14:paraId="1BE4591D" w14:textId="11AFCB06" w:rsidR="00897043" w:rsidRDefault="00897043" w:rsidP="00897043">
      <w:pPr>
        <w:pStyle w:val="Heading1"/>
      </w:pPr>
      <w:r>
        <w:t xml:space="preserve">1.4.1 Content Title (Title Case, Heading 1) </w:t>
      </w:r>
    </w:p>
    <w:p w14:paraId="7595F070" w14:textId="77777777" w:rsidR="002C4100" w:rsidRPr="002C4100" w:rsidRDefault="002C4100" w:rsidP="002C4100"/>
    <w:p w14:paraId="07A34FD6" w14:textId="0AEBDCBA" w:rsidR="00455B88" w:rsidRDefault="00455B88" w:rsidP="007768E6">
      <w:pPr>
        <w:pStyle w:val="Heading1"/>
      </w:pPr>
      <w:r>
        <w:t>LO1 Summary</w:t>
      </w:r>
      <w:r w:rsidR="002F1297">
        <w:t xml:space="preserve"> (Title Case, Heading 1)</w:t>
      </w:r>
    </w:p>
    <w:p w14:paraId="0BEF7E53" w14:textId="77777777" w:rsidR="00455B88" w:rsidRDefault="00455B88" w:rsidP="007768E6">
      <w:r>
        <w:t xml:space="preserve">Suggested start, "In this learning outcome, you’ve ...." </w:t>
      </w:r>
    </w:p>
    <w:p w14:paraId="7DCDDE76" w14:textId="77777777" w:rsidR="00455B88" w:rsidRDefault="00455B88" w:rsidP="007768E6"/>
    <w:p w14:paraId="5DDC4A6E" w14:textId="60048621" w:rsidR="00455B88" w:rsidRDefault="00455B88" w:rsidP="007768E6">
      <w:pPr>
        <w:pStyle w:val="Heading2"/>
      </w:pPr>
      <w:r>
        <w:t>Looking Ahead</w:t>
      </w:r>
      <w:r w:rsidR="002F1297">
        <w:t xml:space="preserve"> (Title Case, Heading 2)</w:t>
      </w:r>
    </w:p>
    <w:p w14:paraId="0D0B0167" w14:textId="0AA65160" w:rsidR="00145735" w:rsidRDefault="00455B88" w:rsidP="00455B88">
      <w:r>
        <w:t>[Optional] Suggested start, "In the next learning outcome, you’ll ...."</w:t>
      </w:r>
    </w:p>
    <w:p w14:paraId="7FD51454" w14:textId="77777777" w:rsidR="00F25B04" w:rsidRDefault="00F25B04" w:rsidP="00455B88"/>
    <w:tbl>
      <w:tblPr>
        <w:tblStyle w:val="TableGrid"/>
        <w:tblW w:w="0" w:type="auto"/>
        <w:tblCellMar>
          <w:top w:w="57" w:type="dxa"/>
          <w:bottom w:w="28" w:type="dxa"/>
        </w:tblCellMar>
        <w:tblLook w:val="04A0" w:firstRow="1" w:lastRow="0" w:firstColumn="1" w:lastColumn="0" w:noHBand="0" w:noVBand="1"/>
      </w:tblPr>
      <w:tblGrid>
        <w:gridCol w:w="2263"/>
        <w:gridCol w:w="7087"/>
      </w:tblGrid>
      <w:tr w:rsidR="00917F8F" w:rsidRPr="001A132D" w14:paraId="0072F693" w14:textId="77777777" w:rsidTr="007768E6">
        <w:trPr>
          <w:trHeight w:val="397"/>
        </w:trPr>
        <w:tc>
          <w:tcPr>
            <w:tcW w:w="9350" w:type="dxa"/>
            <w:gridSpan w:val="2"/>
            <w:shd w:val="clear" w:color="auto" w:fill="EFDEF6"/>
          </w:tcPr>
          <w:p w14:paraId="4CBCC233" w14:textId="77777777" w:rsidR="00917F8F" w:rsidRPr="001A132D" w:rsidRDefault="00917F8F" w:rsidP="007768E6">
            <w:pPr>
              <w:rPr>
                <w:b/>
                <w:bCs/>
                <w:sz w:val="28"/>
                <w:szCs w:val="28"/>
              </w:rPr>
            </w:pPr>
            <w:r w:rsidRPr="001A132D">
              <w:rPr>
                <w:b/>
                <w:bCs/>
                <w:sz w:val="28"/>
                <w:szCs w:val="28"/>
              </w:rPr>
              <w:t>Graphics Request</w:t>
            </w:r>
          </w:p>
        </w:tc>
      </w:tr>
      <w:tr w:rsidR="00917F8F" w:rsidRPr="005E4FA3" w14:paraId="2D8280CC" w14:textId="77777777" w:rsidTr="007768E6">
        <w:trPr>
          <w:trHeight w:val="397"/>
        </w:trPr>
        <w:tc>
          <w:tcPr>
            <w:tcW w:w="2263" w:type="dxa"/>
          </w:tcPr>
          <w:p w14:paraId="556A02EC" w14:textId="77777777" w:rsidR="00917F8F" w:rsidRPr="001A132D" w:rsidRDefault="00917F8F" w:rsidP="007768E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Image Size </w:t>
            </w:r>
          </w:p>
        </w:tc>
        <w:tc>
          <w:tcPr>
            <w:tcW w:w="7087" w:type="dxa"/>
          </w:tcPr>
          <w:p w14:paraId="5EFF074D" w14:textId="77777777" w:rsidR="00917F8F" w:rsidRPr="00F8337F" w:rsidRDefault="00917F8F" w:rsidP="007768E6">
            <w:pPr>
              <w:rPr>
                <w:i/>
                <w:iCs/>
                <w:sz w:val="18"/>
                <w:szCs w:val="18"/>
              </w:rPr>
            </w:pPr>
            <w:r w:rsidRPr="00F8337F">
              <w:rPr>
                <w:i/>
                <w:iCs/>
                <w:sz w:val="18"/>
                <w:szCs w:val="18"/>
              </w:rPr>
              <w:t>width for landscape orientation and height for portrait orientation</w:t>
            </w:r>
          </w:p>
          <w:sdt>
            <w:sdtPr>
              <w:rPr>
                <w:color w:val="2E74B5" w:themeColor="accent5" w:themeShade="BF"/>
              </w:rPr>
              <w:alias w:val="Image Size"/>
              <w:tag w:val="Image Size"/>
              <w:id w:val="669224565"/>
              <w:placeholder>
                <w:docPart w:val="5B585C7B9C1046F7BAD7C48017793BD3"/>
              </w:placeholder>
              <w:showingPlcHdr/>
              <w:dropDownList>
                <w:listItem w:displayText="Standard - 400px" w:value="Standard - 400px"/>
                <w:listItem w:displayText="500px" w:value="500px"/>
                <w:listItem w:displayText="800px" w:value="800px"/>
                <w:listItem w:displayText="Sized for readability" w:value="Sized for readability"/>
                <w:listItem w:displayText="Sized for readability - 550px max " w:value="Sized for readability - 550px max "/>
                <w:listItem w:displayText="Other - include instructions" w:value="Other - include instructions"/>
              </w:dropDownList>
            </w:sdtPr>
            <w:sdtContent>
              <w:p w14:paraId="78C80C08" w14:textId="77777777" w:rsidR="00917F8F" w:rsidRPr="005E4FA3" w:rsidRDefault="00917F8F" w:rsidP="007768E6">
                <w:pPr>
                  <w:rPr>
                    <w:color w:val="2E74B5" w:themeColor="accent5" w:themeShade="BF"/>
                  </w:rPr>
                </w:pPr>
                <w:r>
                  <w:rPr>
                    <w:color w:val="2E74B5" w:themeColor="accent5" w:themeShade="BF"/>
                  </w:rPr>
                  <w:t>Standard - 400px</w:t>
                </w:r>
              </w:p>
            </w:sdtContent>
          </w:sdt>
        </w:tc>
      </w:tr>
      <w:tr w:rsidR="00917F8F" w:rsidRPr="00560197" w14:paraId="6EFED013" w14:textId="77777777" w:rsidTr="007768E6">
        <w:trPr>
          <w:trHeight w:val="397"/>
        </w:trPr>
        <w:tc>
          <w:tcPr>
            <w:tcW w:w="2263" w:type="dxa"/>
          </w:tcPr>
          <w:p w14:paraId="0293EF8D" w14:textId="77777777" w:rsidR="00917F8F" w:rsidRPr="001A132D" w:rsidRDefault="00917F8F" w:rsidP="007768E6">
            <w:pPr>
              <w:rPr>
                <w:b/>
                <w:bCs/>
              </w:rPr>
            </w:pPr>
            <w:r>
              <w:rPr>
                <w:b/>
                <w:bCs/>
              </w:rPr>
              <w:t>GDA Instructions</w:t>
            </w:r>
          </w:p>
        </w:tc>
        <w:tc>
          <w:tcPr>
            <w:tcW w:w="7087" w:type="dxa"/>
          </w:tcPr>
          <w:p w14:paraId="005994BF" w14:textId="77777777" w:rsidR="00917F8F" w:rsidRDefault="00917F8F" w:rsidP="007768E6">
            <w:pPr>
              <w:rPr>
                <w:i/>
                <w:iCs/>
                <w:sz w:val="18"/>
                <w:szCs w:val="18"/>
              </w:rPr>
            </w:pPr>
            <w:r w:rsidRPr="00116E20">
              <w:rPr>
                <w:i/>
                <w:iCs/>
                <w:sz w:val="18"/>
                <w:szCs w:val="18"/>
              </w:rPr>
              <w:t>Include URL/filename</w:t>
            </w:r>
            <w:r>
              <w:rPr>
                <w:i/>
                <w:iCs/>
                <w:sz w:val="18"/>
                <w:szCs w:val="18"/>
              </w:rPr>
              <w:t>.</w:t>
            </w:r>
          </w:p>
          <w:p w14:paraId="07AC106D" w14:textId="77777777" w:rsidR="00917F8F" w:rsidRPr="00560197" w:rsidRDefault="00917F8F" w:rsidP="007768E6"/>
        </w:tc>
      </w:tr>
      <w:tr w:rsidR="00917F8F" w14:paraId="64EAEF67" w14:textId="77777777" w:rsidTr="007768E6">
        <w:trPr>
          <w:trHeight w:val="397"/>
        </w:trPr>
        <w:tc>
          <w:tcPr>
            <w:tcW w:w="2263" w:type="dxa"/>
          </w:tcPr>
          <w:p w14:paraId="4081587B" w14:textId="77777777" w:rsidR="00917F8F" w:rsidRDefault="00917F8F" w:rsidP="007768E6">
            <w:pPr>
              <w:rPr>
                <w:b/>
                <w:bCs/>
              </w:rPr>
            </w:pPr>
            <w:r>
              <w:rPr>
                <w:b/>
                <w:bCs/>
              </w:rPr>
              <w:t>Special Use</w:t>
            </w:r>
          </w:p>
        </w:tc>
        <w:sdt>
          <w:sdtPr>
            <w:rPr>
              <w:color w:val="2E74B5" w:themeColor="accent5" w:themeShade="BF"/>
            </w:rPr>
            <w:alias w:val="Special Use"/>
            <w:tag w:val="Special Use"/>
            <w:id w:val="1279452138"/>
            <w:placeholder>
              <w:docPart w:val="4F503F3230654E0DB442EEB4A6F94D2A"/>
            </w:placeholder>
            <w:dropDownList>
              <w:listItem w:displayText="None" w:value="None"/>
              <w:listItem w:displayText="Use in Accordion" w:value="Use in Accordion"/>
              <w:listItem w:displayText="Use in Activity box" w:value="Use in Activity box"/>
              <w:listItem w:displayText="Use in Interactive" w:value="Use in Interactive"/>
              <w:listItem w:displayText="Other - include instructions" w:value="Other - include instructions"/>
            </w:dropDownList>
          </w:sdtPr>
          <w:sdtContent>
            <w:tc>
              <w:tcPr>
                <w:tcW w:w="7087" w:type="dxa"/>
              </w:tcPr>
              <w:p w14:paraId="3D2C3B47" w14:textId="77777777" w:rsidR="00917F8F" w:rsidRDefault="00917F8F" w:rsidP="007768E6">
                <w:r>
                  <w:rPr>
                    <w:color w:val="2E74B5" w:themeColor="accent5" w:themeShade="BF"/>
                  </w:rPr>
                  <w:t>None</w:t>
                </w:r>
              </w:p>
            </w:tc>
          </w:sdtContent>
        </w:sdt>
      </w:tr>
      <w:tr w:rsidR="00917F8F" w14:paraId="73300244" w14:textId="77777777" w:rsidTr="007768E6">
        <w:trPr>
          <w:trHeight w:val="397"/>
        </w:trPr>
        <w:tc>
          <w:tcPr>
            <w:tcW w:w="2263" w:type="dxa"/>
          </w:tcPr>
          <w:p w14:paraId="23EF2FBE" w14:textId="77777777" w:rsidR="00917F8F" w:rsidRPr="001A132D" w:rsidRDefault="00917F8F" w:rsidP="007768E6">
            <w:pPr>
              <w:rPr>
                <w:b/>
                <w:bCs/>
              </w:rPr>
            </w:pPr>
            <w:r>
              <w:rPr>
                <w:b/>
                <w:bCs/>
              </w:rPr>
              <w:t>Image Sample</w:t>
            </w:r>
          </w:p>
        </w:tc>
        <w:tc>
          <w:tcPr>
            <w:tcW w:w="7087" w:type="dxa"/>
          </w:tcPr>
          <w:p w14:paraId="2A074006" w14:textId="77777777" w:rsidR="00917F8F" w:rsidRDefault="00917F8F" w:rsidP="007768E6"/>
        </w:tc>
      </w:tr>
      <w:tr w:rsidR="00917F8F" w14:paraId="393189C8" w14:textId="77777777" w:rsidTr="007768E6">
        <w:trPr>
          <w:trHeight w:val="397"/>
        </w:trPr>
        <w:tc>
          <w:tcPr>
            <w:tcW w:w="2263" w:type="dxa"/>
            <w:shd w:val="clear" w:color="auto" w:fill="D9D9D9" w:themeFill="background1" w:themeFillShade="D9"/>
          </w:tcPr>
          <w:p w14:paraId="13D3CD9D" w14:textId="77777777" w:rsidR="00917F8F" w:rsidRPr="001A132D" w:rsidRDefault="00917F8F" w:rsidP="007768E6">
            <w:pPr>
              <w:rPr>
                <w:b/>
                <w:bCs/>
              </w:rPr>
            </w:pPr>
            <w:r>
              <w:rPr>
                <w:b/>
                <w:bCs/>
              </w:rPr>
              <w:t>Completed Filename</w:t>
            </w:r>
          </w:p>
        </w:tc>
        <w:tc>
          <w:tcPr>
            <w:tcW w:w="7087" w:type="dxa"/>
            <w:shd w:val="clear" w:color="auto" w:fill="D9D9D9" w:themeFill="background1" w:themeFillShade="D9"/>
          </w:tcPr>
          <w:p w14:paraId="3F83AA85" w14:textId="77777777" w:rsidR="00917F8F" w:rsidRDefault="00917F8F" w:rsidP="007768E6"/>
        </w:tc>
      </w:tr>
      <w:tr w:rsidR="00917F8F" w14:paraId="568E9D5E" w14:textId="77777777" w:rsidTr="007768E6">
        <w:trPr>
          <w:trHeight w:val="414"/>
        </w:trPr>
        <w:tc>
          <w:tcPr>
            <w:tcW w:w="2263" w:type="dxa"/>
            <w:shd w:val="clear" w:color="auto" w:fill="D9D9D9" w:themeFill="background1" w:themeFillShade="D9"/>
          </w:tcPr>
          <w:p w14:paraId="3C7F92DA" w14:textId="77777777" w:rsidR="00917F8F" w:rsidRDefault="00917F8F" w:rsidP="007768E6">
            <w:pPr>
              <w:rPr>
                <w:b/>
                <w:bCs/>
              </w:rPr>
            </w:pPr>
            <w:r>
              <w:rPr>
                <w:b/>
                <w:bCs/>
              </w:rPr>
              <w:t>Alignment</w:t>
            </w:r>
          </w:p>
        </w:tc>
        <w:tc>
          <w:tcPr>
            <w:tcW w:w="7087" w:type="dxa"/>
            <w:shd w:val="clear" w:color="auto" w:fill="D9D9D9" w:themeFill="background1" w:themeFillShade="D9"/>
          </w:tcPr>
          <w:sdt>
            <w:sdtPr>
              <w:rPr>
                <w:color w:val="2E74B5" w:themeColor="accent5" w:themeShade="BF"/>
              </w:rPr>
              <w:alias w:val="Image Alignment"/>
              <w:tag w:val="Image Alignment"/>
              <w:id w:val="1353758505"/>
              <w:placeholder>
                <w:docPart w:val="6CB15743DF8D4514BA102766FC5B82A4"/>
              </w:placeholder>
              <w:showingPlcHdr/>
              <w:dropDownList>
                <w:listItem w:displayText="Float right (text wrap)" w:value="Float right (text wrap)"/>
                <w:listItem w:displayText="Float left (text wrap)" w:value="Float left (text wrap)"/>
                <w:listItem w:displayText="Align left (no text wrap)" w:value="Align left (no text wrap)"/>
                <w:listItem w:displayText="Other - include instructions" w:value="Other - include instructions"/>
              </w:dropDownList>
            </w:sdtPr>
            <w:sdtContent>
              <w:p w14:paraId="05317CD5" w14:textId="77777777" w:rsidR="00917F8F" w:rsidRDefault="00917F8F" w:rsidP="007768E6">
                <w:r w:rsidRPr="00AE04EF">
                  <w:rPr>
                    <w:rStyle w:val="PlaceholderText"/>
                    <w:color w:val="2E74B5" w:themeColor="accent5" w:themeShade="BF"/>
                  </w:rPr>
                  <w:t>Float right (text wrap)</w:t>
                </w:r>
              </w:p>
            </w:sdtContent>
          </w:sdt>
        </w:tc>
      </w:tr>
      <w:tr w:rsidR="00917F8F" w14:paraId="59547A12" w14:textId="77777777" w:rsidTr="007768E6">
        <w:trPr>
          <w:trHeight w:val="397"/>
        </w:trPr>
        <w:tc>
          <w:tcPr>
            <w:tcW w:w="2263" w:type="dxa"/>
            <w:shd w:val="clear" w:color="auto" w:fill="D9D9D9" w:themeFill="background1" w:themeFillShade="D9"/>
          </w:tcPr>
          <w:p w14:paraId="3837FC83" w14:textId="77777777" w:rsidR="00917F8F" w:rsidRDefault="00917F8F" w:rsidP="007768E6">
            <w:pPr>
              <w:rPr>
                <w:b/>
                <w:bCs/>
              </w:rPr>
            </w:pPr>
            <w:r w:rsidRPr="001A132D">
              <w:rPr>
                <w:b/>
                <w:bCs/>
              </w:rPr>
              <w:t xml:space="preserve">Alt </w:t>
            </w:r>
            <w:r>
              <w:rPr>
                <w:b/>
                <w:bCs/>
              </w:rPr>
              <w:t>T</w:t>
            </w:r>
            <w:r w:rsidRPr="001A132D">
              <w:rPr>
                <w:b/>
                <w:bCs/>
              </w:rPr>
              <w:t>ag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color w:val="2F5496" w:themeColor="accent1" w:themeShade="BF"/>
              </w:rPr>
              <w:t>(&lt; 125 char)</w:t>
            </w:r>
          </w:p>
          <w:p w14:paraId="56DEED81" w14:textId="77777777" w:rsidR="00917F8F" w:rsidRPr="00664E38" w:rsidRDefault="007768E6" w:rsidP="007768E6">
            <w:pPr>
              <w:rPr>
                <w:color w:val="2F5496" w:themeColor="accent1" w:themeShade="BF"/>
              </w:rPr>
            </w:pPr>
            <w:sdt>
              <w:sdtPr>
                <w:rPr>
                  <w:b/>
                  <w:bCs/>
                </w:rPr>
                <w:id w:val="-1867512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17F8F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917F8F">
              <w:rPr>
                <w:b/>
                <w:bCs/>
              </w:rPr>
              <w:t xml:space="preserve"> </w:t>
            </w:r>
            <w:r w:rsidR="00917F8F" w:rsidRPr="00C20E66">
              <w:rPr>
                <w:color w:val="2F5496" w:themeColor="accent1" w:themeShade="BF"/>
              </w:rPr>
              <w:t>Decorative</w:t>
            </w:r>
          </w:p>
        </w:tc>
        <w:tc>
          <w:tcPr>
            <w:tcW w:w="7087" w:type="dxa"/>
            <w:shd w:val="clear" w:color="auto" w:fill="D9D9D9" w:themeFill="background1" w:themeFillShade="D9"/>
          </w:tcPr>
          <w:p w14:paraId="414A4561" w14:textId="77777777" w:rsidR="00917F8F" w:rsidRDefault="00917F8F" w:rsidP="007768E6"/>
        </w:tc>
      </w:tr>
      <w:tr w:rsidR="00917F8F" w14:paraId="33D83037" w14:textId="77777777" w:rsidTr="007768E6">
        <w:trPr>
          <w:trHeight w:val="397"/>
        </w:trPr>
        <w:tc>
          <w:tcPr>
            <w:tcW w:w="2263" w:type="dxa"/>
            <w:shd w:val="clear" w:color="auto" w:fill="D9D9D9" w:themeFill="background1" w:themeFillShade="D9"/>
          </w:tcPr>
          <w:p w14:paraId="18DBEA98" w14:textId="77777777" w:rsidR="00917F8F" w:rsidRPr="001A132D" w:rsidRDefault="00917F8F" w:rsidP="007768E6">
            <w:pPr>
              <w:rPr>
                <w:b/>
                <w:bCs/>
              </w:rPr>
            </w:pPr>
            <w:r w:rsidRPr="001A132D">
              <w:rPr>
                <w:b/>
                <w:bCs/>
              </w:rPr>
              <w:t>Citation</w:t>
            </w:r>
          </w:p>
        </w:tc>
        <w:tc>
          <w:tcPr>
            <w:tcW w:w="7087" w:type="dxa"/>
            <w:shd w:val="clear" w:color="auto" w:fill="D9D9D9" w:themeFill="background1" w:themeFillShade="D9"/>
          </w:tcPr>
          <w:p w14:paraId="47C38BD4" w14:textId="77777777" w:rsidR="00917F8F" w:rsidRPr="00445315" w:rsidRDefault="007768E6" w:rsidP="007768E6">
            <w:pPr>
              <w:rPr>
                <w:color w:val="2E74B5" w:themeColor="accent5" w:themeShade="BF"/>
              </w:rPr>
            </w:pPr>
            <w:sdt>
              <w:sdtPr>
                <w:rPr>
                  <w:color w:val="2E74B5" w:themeColor="accent5" w:themeShade="BF"/>
                </w:rPr>
                <w:alias w:val="Image Citation"/>
                <w:tag w:val="Image Citation"/>
                <w:id w:val="-716667692"/>
                <w:placeholder>
                  <w:docPart w:val="6EF65D4D943849FD98A45A67A7E6B56F"/>
                </w:placeholder>
                <w:showingPlcHdr/>
                <w:dropDownList>
                  <w:listItem w:displayText="APA Citation - include (author, year)" w:value="APA Citation - include (author, year)"/>
                  <w:listItem w:displayText="Depositphotos" w:value="Depositphotos"/>
                  <w:listItem w:displayText="FreeImages" w:value="FreeImages"/>
                  <w:listItem w:displayText="Openclipart" w:value="Openclipart"/>
                  <w:listItem w:displayText="Pexels" w:value="Pexels"/>
                  <w:listItem w:displayText="Pixabay" w:value="Pixabay"/>
                  <w:listItem w:displayText="PxHere" w:value="PxHere"/>
                  <w:listItem w:displayText="Unsplash" w:value="Unsplash"/>
                  <w:listItem w:displayText="VisualDX.com" w:value="VisualDX.com"/>
                  <w:listItem w:displayText="Sask Polytech" w:value="Sask Polytech"/>
                  <w:listItem w:displayText="Other" w:value="Other"/>
                </w:dropDownList>
              </w:sdtPr>
              <w:sdtContent>
                <w:r w:rsidR="00917F8F" w:rsidRPr="00191388">
                  <w:rPr>
                    <w:color w:val="4472C4" w:themeColor="accent1"/>
                  </w:rPr>
                  <w:t xml:space="preserve">Choose </w:t>
                </w:r>
                <w:r w:rsidR="00917F8F">
                  <w:rPr>
                    <w:color w:val="4472C4" w:themeColor="accent1"/>
                  </w:rPr>
                  <w:t>an Item</w:t>
                </w:r>
              </w:sdtContent>
            </w:sdt>
          </w:p>
        </w:tc>
      </w:tr>
      <w:tr w:rsidR="00917F8F" w14:paraId="3842AA8E" w14:textId="77777777" w:rsidTr="007768E6">
        <w:trPr>
          <w:trHeight w:val="397"/>
        </w:trPr>
        <w:tc>
          <w:tcPr>
            <w:tcW w:w="2263" w:type="dxa"/>
            <w:shd w:val="clear" w:color="auto" w:fill="D9D9D9" w:themeFill="background1" w:themeFillShade="D9"/>
          </w:tcPr>
          <w:p w14:paraId="07BE6C8D" w14:textId="77777777" w:rsidR="00917F8F" w:rsidRPr="001A132D" w:rsidRDefault="00917F8F" w:rsidP="007768E6">
            <w:pPr>
              <w:rPr>
                <w:b/>
                <w:bCs/>
              </w:rPr>
            </w:pPr>
            <w:r w:rsidRPr="001A132D">
              <w:rPr>
                <w:b/>
                <w:bCs/>
              </w:rPr>
              <w:t>Caption</w:t>
            </w:r>
          </w:p>
        </w:tc>
        <w:tc>
          <w:tcPr>
            <w:tcW w:w="7087" w:type="dxa"/>
            <w:shd w:val="clear" w:color="auto" w:fill="D9D9D9" w:themeFill="background1" w:themeFillShade="D9"/>
          </w:tcPr>
          <w:p w14:paraId="2F570409" w14:textId="77777777" w:rsidR="00917F8F" w:rsidRDefault="00917F8F" w:rsidP="007768E6"/>
        </w:tc>
      </w:tr>
      <w:tr w:rsidR="00917F8F" w14:paraId="25D2C88D" w14:textId="77777777" w:rsidTr="007768E6">
        <w:trPr>
          <w:trHeight w:val="397"/>
        </w:trPr>
        <w:tc>
          <w:tcPr>
            <w:tcW w:w="2263" w:type="dxa"/>
            <w:shd w:val="clear" w:color="auto" w:fill="D9D9D9" w:themeFill="background1" w:themeFillShade="D9"/>
          </w:tcPr>
          <w:p w14:paraId="7095E8E4" w14:textId="77777777" w:rsidR="00917F8F" w:rsidRDefault="00917F8F" w:rsidP="007768E6">
            <w:pPr>
              <w:rPr>
                <w:b/>
                <w:bCs/>
              </w:rPr>
            </w:pPr>
            <w:r w:rsidRPr="001A132D">
              <w:rPr>
                <w:b/>
                <w:bCs/>
              </w:rPr>
              <w:t>Comments for CMP</w:t>
            </w:r>
          </w:p>
        </w:tc>
        <w:tc>
          <w:tcPr>
            <w:tcW w:w="7087" w:type="dxa"/>
            <w:shd w:val="clear" w:color="auto" w:fill="D9D9D9" w:themeFill="background1" w:themeFillShade="D9"/>
          </w:tcPr>
          <w:p w14:paraId="421474D4" w14:textId="77777777" w:rsidR="00917F8F" w:rsidRDefault="00917F8F" w:rsidP="007768E6"/>
        </w:tc>
      </w:tr>
    </w:tbl>
    <w:p w14:paraId="22649367" w14:textId="77777777" w:rsidR="00917F8F" w:rsidRDefault="00917F8F" w:rsidP="007768E6">
      <w:pPr>
        <w:rPr>
          <w:lang w:val="en-US"/>
        </w:rPr>
      </w:pPr>
    </w:p>
    <w:p w14:paraId="76DA1E7C" w14:textId="77777777" w:rsidR="001534BC" w:rsidRPr="00F830E6" w:rsidRDefault="001534BC" w:rsidP="001534BC"/>
    <w:tbl>
      <w:tblPr>
        <w:tblStyle w:val="TableGrid"/>
        <w:tblW w:w="0" w:type="auto"/>
        <w:tblCellMar>
          <w:top w:w="57" w:type="dxa"/>
          <w:bottom w:w="28" w:type="dxa"/>
        </w:tblCellMar>
        <w:tblLook w:val="04A0" w:firstRow="1" w:lastRow="0" w:firstColumn="1" w:lastColumn="0" w:noHBand="0" w:noVBand="1"/>
      </w:tblPr>
      <w:tblGrid>
        <w:gridCol w:w="2605"/>
        <w:gridCol w:w="6745"/>
      </w:tblGrid>
      <w:tr w:rsidR="001534BC" w:rsidRPr="001A132D" w14:paraId="5E40B896" w14:textId="77777777" w:rsidTr="007768E6">
        <w:trPr>
          <w:trHeight w:val="397"/>
        </w:trPr>
        <w:tc>
          <w:tcPr>
            <w:tcW w:w="9350" w:type="dxa"/>
            <w:gridSpan w:val="2"/>
            <w:shd w:val="clear" w:color="auto" w:fill="D9E2F3" w:themeFill="accent1" w:themeFillTint="33"/>
          </w:tcPr>
          <w:p w14:paraId="28D0685E" w14:textId="77777777" w:rsidR="001534BC" w:rsidRPr="001A132D" w:rsidRDefault="001534BC" w:rsidP="007768E6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Interactive</w:t>
            </w:r>
            <w:r w:rsidRPr="001A132D">
              <w:rPr>
                <w:b/>
                <w:bCs/>
                <w:sz w:val="28"/>
                <w:szCs w:val="28"/>
              </w:rPr>
              <w:t xml:space="preserve"> Request</w:t>
            </w:r>
          </w:p>
        </w:tc>
      </w:tr>
      <w:tr w:rsidR="001534BC" w:rsidRPr="005E4FA3" w14:paraId="5917FD3D" w14:textId="77777777" w:rsidTr="007768E6">
        <w:trPr>
          <w:trHeight w:val="397"/>
        </w:trPr>
        <w:tc>
          <w:tcPr>
            <w:tcW w:w="2605" w:type="dxa"/>
            <w:shd w:val="clear" w:color="auto" w:fill="E7E6E6" w:themeFill="background2"/>
          </w:tcPr>
          <w:p w14:paraId="73F6358B" w14:textId="77777777" w:rsidR="001534BC" w:rsidRPr="00732D91" w:rsidRDefault="001534BC" w:rsidP="007768E6">
            <w:pPr>
              <w:rPr>
                <w:b/>
                <w:bCs/>
              </w:rPr>
            </w:pPr>
            <w:r w:rsidRPr="00732D91">
              <w:rPr>
                <w:b/>
                <w:bCs/>
              </w:rPr>
              <w:t>Creator+ Type</w:t>
            </w:r>
          </w:p>
        </w:tc>
        <w:sdt>
          <w:sdtPr>
            <w:rPr>
              <w:rStyle w:val="Style3"/>
            </w:rPr>
            <w:id w:val="-1886558657"/>
            <w:placeholder>
              <w:docPart w:val="6837757D8FDA4E8C8D9983B16B9E25E0"/>
            </w:placeholder>
            <w15:color w:val="215E99"/>
            <w:dropDownList>
              <w:listItem w:displayText="Choose Creator+ activity/element" w:value="Choose Creator+ activity/element"/>
              <w:listItem w:displayText="Accordion" w:value="Accordion"/>
              <w:listItem w:displayText="Callout" w:value="Callout"/>
              <w:listItem w:displayText="Carousel" w:value="Carousel"/>
              <w:listItem w:displayText="Click and Reveal" w:value="Click and Reveal"/>
              <w:listItem w:displayText="Dropdown Fill in the Blanks" w:value="Dropdown Fill in the Blanks"/>
              <w:listItem w:displayText="Fill in the Blanks" w:value="Fill in the Blanks"/>
              <w:listItem w:displayText="Flip Cards" w:value="Flip Cards"/>
              <w:listItem w:displayText="Hotspot" w:value="Hotspot"/>
              <w:listItem w:displayText="Multi-Select" w:value="Multi-Select"/>
              <w:listItem w:displayText="Multiple Choice" w:value="Multiple Choice"/>
              <w:listItem w:displayText="Sequencing" w:value="Sequencing"/>
              <w:listItem w:displayText="Sorting" w:value="Sorting"/>
              <w:listItem w:displayText="Stylized Quote" w:value="Stylized Quote"/>
              <w:listItem w:displayText="Tabs" w:value="Tabs"/>
              <w:listItem w:displayText="Timeline" w:value="Timeline"/>
              <w:listItem w:displayText="True or False" w:value="True or False"/>
            </w:dropDownList>
          </w:sdtPr>
          <w:sdtContent>
            <w:tc>
              <w:tcPr>
                <w:tcW w:w="6745" w:type="dxa"/>
              </w:tcPr>
              <w:p w14:paraId="47711AA5" w14:textId="77777777" w:rsidR="001534BC" w:rsidRDefault="001534BC" w:rsidP="007768E6">
                <w:pPr>
                  <w:rPr>
                    <w:color w:val="2E74B5" w:themeColor="accent5" w:themeShade="BF"/>
                  </w:rPr>
                </w:pPr>
                <w:r w:rsidRPr="00F70697">
                  <w:rPr>
                    <w:rStyle w:val="Style3"/>
                  </w:rPr>
                  <w:t>Choose Creator+ activity/element</w:t>
                </w:r>
              </w:p>
            </w:tc>
          </w:sdtContent>
        </w:sdt>
      </w:tr>
      <w:tr w:rsidR="001534BC" w:rsidRPr="005E4FA3" w14:paraId="70A496E9" w14:textId="77777777" w:rsidTr="007768E6">
        <w:trPr>
          <w:trHeight w:val="680"/>
        </w:trPr>
        <w:tc>
          <w:tcPr>
            <w:tcW w:w="2605" w:type="dxa"/>
            <w:shd w:val="clear" w:color="auto" w:fill="E7E6E6" w:themeFill="background2"/>
          </w:tcPr>
          <w:p w14:paraId="085AEA13" w14:textId="77777777" w:rsidR="001534BC" w:rsidRDefault="001534BC" w:rsidP="007768E6">
            <w:pPr>
              <w:rPr>
                <w:b/>
                <w:bCs/>
              </w:rPr>
            </w:pPr>
            <w:r>
              <w:rPr>
                <w:b/>
                <w:bCs/>
              </w:rPr>
              <w:t>Other Activity Type</w:t>
            </w:r>
            <w:r>
              <w:rPr>
                <w:b/>
              </w:rPr>
              <w:t xml:space="preserve"> </w:t>
            </w:r>
            <w:r>
              <w:rPr>
                <w:b/>
                <w:bCs/>
              </w:rPr>
              <w:t>and Link</w:t>
            </w:r>
            <w:r>
              <w:rPr>
                <w:b/>
                <w:bCs/>
              </w:rPr>
              <w:br/>
            </w:r>
            <w:sdt>
              <w:sdtPr>
                <w:rPr>
                  <w:rStyle w:val="Style3"/>
                </w:rPr>
                <w:id w:val="-521477955"/>
                <w:placeholder>
                  <w:docPart w:val="D1E1BF05BB2541C7BBE3D6FAFE8F69E4"/>
                </w:placeholder>
                <w:showingPlcHdr/>
                <w15:color w:val="215E99"/>
                <w:dropDownList>
                  <w:listItem w:value="Choose tool type"/>
                  <w:listItem w:displayText="StudyMate" w:value="StudyMate"/>
                  <w:listItem w:displayText="H5P" w:value="H5P"/>
                  <w:listItem w:displayText="In-House Interactive" w:value="In-House Interactive"/>
                  <w:listItem w:displayText="FSD Custom - FSD Ticket Required" w:value="FSD Custom - FSD Ticket Required"/>
                </w:dropDownList>
              </w:sdtPr>
              <w:sdtEndPr>
                <w:rPr>
                  <w:rStyle w:val="DefaultParagraphFont"/>
                  <w:b w:val="0"/>
                  <w:bCs/>
                  <w:color w:val="657C9C" w:themeColor="text2" w:themeTint="BF"/>
                </w:rPr>
              </w:sdtEndPr>
              <w:sdtContent>
                <w:r w:rsidRPr="00CC172F">
                  <w:rPr>
                    <w:rStyle w:val="PlaceholderText"/>
                    <w:b/>
                    <w:bCs/>
                    <w:color w:val="657C9C" w:themeColor="text2" w:themeTint="BF"/>
                  </w:rPr>
                  <w:t>Choose tool type</w:t>
                </w:r>
              </w:sdtContent>
            </w:sdt>
          </w:p>
        </w:tc>
        <w:tc>
          <w:tcPr>
            <w:tcW w:w="6745" w:type="dxa"/>
          </w:tcPr>
          <w:p w14:paraId="22D2975F" w14:textId="77777777" w:rsidR="001534BC" w:rsidRDefault="001534BC" w:rsidP="007768E6">
            <w:pPr>
              <w:rPr>
                <w:i/>
                <w:iCs/>
                <w:sz w:val="18"/>
                <w:szCs w:val="18"/>
              </w:rPr>
            </w:pPr>
            <w:r w:rsidRPr="00965496">
              <w:rPr>
                <w:i/>
                <w:iCs/>
                <w:color w:val="3B3838" w:themeColor="background2" w:themeShade="40"/>
                <w:sz w:val="18"/>
                <w:szCs w:val="18"/>
              </w:rPr>
              <w:t>If not using Creator+, choose tool type on left and link to example below.</w:t>
            </w:r>
          </w:p>
          <w:p w14:paraId="0405E165" w14:textId="77777777" w:rsidR="001534BC" w:rsidRDefault="001534BC" w:rsidP="007768E6">
            <w:pPr>
              <w:rPr>
                <w:color w:val="2E74B5" w:themeColor="accent5" w:themeShade="BF"/>
              </w:rPr>
            </w:pPr>
          </w:p>
        </w:tc>
      </w:tr>
      <w:tr w:rsidR="001534BC" w14:paraId="1C33B234" w14:textId="77777777" w:rsidTr="007768E6">
        <w:tblPrEx>
          <w:tblCellMar>
            <w:top w:w="0" w:type="dxa"/>
            <w:bottom w:w="0" w:type="dxa"/>
          </w:tblCellMar>
        </w:tblPrEx>
        <w:trPr>
          <w:trHeight w:val="680"/>
        </w:trPr>
        <w:tc>
          <w:tcPr>
            <w:tcW w:w="2605" w:type="dxa"/>
            <w:shd w:val="clear" w:color="auto" w:fill="E7E6E6" w:themeFill="background2"/>
          </w:tcPr>
          <w:p w14:paraId="3CB99D92" w14:textId="77777777" w:rsidR="001534BC" w:rsidRDefault="001534BC" w:rsidP="007768E6">
            <w:pPr>
              <w:rPr>
                <w:b/>
                <w:bCs/>
              </w:rPr>
            </w:pPr>
            <w:r w:rsidRPr="00E110B6">
              <w:rPr>
                <w:b/>
                <w:bCs/>
              </w:rPr>
              <w:t>Activity Details</w:t>
            </w:r>
          </w:p>
          <w:p w14:paraId="753E63D3" w14:textId="37DEC348" w:rsidR="008E36DB" w:rsidRPr="00E110B6" w:rsidRDefault="007768E6" w:rsidP="007768E6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000772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E36DB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sdtContent>
            </w:sdt>
            <w:r w:rsidR="008E36DB">
              <w:rPr>
                <w:b/>
                <w:bCs/>
              </w:rPr>
              <w:t xml:space="preserve"> </w:t>
            </w:r>
            <w:r w:rsidR="008E36DB" w:rsidRPr="008E36DB">
              <w:rPr>
                <w:color w:val="2F5496" w:themeColor="accent1" w:themeShade="BF"/>
                <w:szCs w:val="20"/>
              </w:rPr>
              <w:t>Details below ticket</w:t>
            </w:r>
          </w:p>
        </w:tc>
        <w:tc>
          <w:tcPr>
            <w:tcW w:w="6745" w:type="dxa"/>
            <w:tcBorders>
              <w:bottom w:val="single" w:sz="4" w:space="0" w:color="auto"/>
            </w:tcBorders>
          </w:tcPr>
          <w:p w14:paraId="7588872A" w14:textId="77777777" w:rsidR="001534BC" w:rsidRDefault="001534BC" w:rsidP="007768E6">
            <w:pPr>
              <w:rPr>
                <w:i/>
                <w:iCs/>
                <w:sz w:val="18"/>
                <w:szCs w:val="18"/>
              </w:rPr>
            </w:pPr>
            <w:r w:rsidRPr="00965496">
              <w:rPr>
                <w:i/>
                <w:iCs/>
                <w:color w:val="3B3838" w:themeColor="background2" w:themeShade="40"/>
                <w:sz w:val="18"/>
                <w:szCs w:val="18"/>
              </w:rPr>
              <w:t>Add details here or immediately after the request ticket</w:t>
            </w:r>
            <w:r>
              <w:rPr>
                <w:i/>
                <w:iCs/>
                <w:color w:val="3B3838" w:themeColor="background2" w:themeShade="40"/>
                <w:sz w:val="18"/>
                <w:szCs w:val="18"/>
              </w:rPr>
              <w:t>. For H5P include a title.</w:t>
            </w:r>
          </w:p>
          <w:p w14:paraId="11B65DA8" w14:textId="77777777" w:rsidR="001534BC" w:rsidRDefault="001534BC" w:rsidP="007768E6"/>
        </w:tc>
      </w:tr>
      <w:tr w:rsidR="001534BC" w14:paraId="11D696A3" w14:textId="77777777" w:rsidTr="007768E6">
        <w:tblPrEx>
          <w:tblCellMar>
            <w:top w:w="0" w:type="dxa"/>
            <w:bottom w:w="0" w:type="dxa"/>
          </w:tblCellMar>
        </w:tblPrEx>
        <w:trPr>
          <w:trHeight w:val="680"/>
        </w:trPr>
        <w:tc>
          <w:tcPr>
            <w:tcW w:w="2605" w:type="dxa"/>
            <w:shd w:val="clear" w:color="auto" w:fill="E7E6E6" w:themeFill="background2"/>
          </w:tcPr>
          <w:p w14:paraId="064822E7" w14:textId="77777777" w:rsidR="001534BC" w:rsidRPr="00C26B8A" w:rsidRDefault="001534BC" w:rsidP="007768E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Graphics &amp; Media Support </w:t>
            </w:r>
          </w:p>
        </w:tc>
        <w:tc>
          <w:tcPr>
            <w:tcW w:w="6745" w:type="dxa"/>
            <w:tcBorders>
              <w:bottom w:val="single" w:sz="4" w:space="0" w:color="auto"/>
            </w:tcBorders>
          </w:tcPr>
          <w:p w14:paraId="186F9944" w14:textId="77777777" w:rsidR="001534BC" w:rsidRPr="000C3C8E" w:rsidRDefault="007768E6" w:rsidP="007768E6">
            <w:sdt>
              <w:sdtPr>
                <w:rPr>
                  <w:rStyle w:val="Style3"/>
                </w:rPr>
                <w:id w:val="-1718347614"/>
                <w:placeholder>
                  <w:docPart w:val="2096B9C707204CEA9F672EFD3A9931A9"/>
                </w:placeholder>
                <w:showingPlcHdr/>
                <w15:color w:val="215E99"/>
                <w:dropDownList>
                  <w:listItem w:displayText="Yes" w:value="Yes"/>
                  <w:listItem w:displayText="No" w:value="No"/>
                </w:dropDownList>
              </w:sdtPr>
              <w:sdtEndPr>
                <w:rPr>
                  <w:rStyle w:val="DefaultParagraphFont"/>
                  <w:b w:val="0"/>
                  <w:color w:val="auto"/>
                </w:rPr>
              </w:sdtEndPr>
              <w:sdtContent>
                <w:r w:rsidR="001534BC" w:rsidRPr="00CC172F">
                  <w:rPr>
                    <w:rStyle w:val="PlaceholderText"/>
                    <w:b/>
                    <w:bCs/>
                    <w:color w:val="657C9C" w:themeColor="text2" w:themeTint="BF"/>
                  </w:rPr>
                  <w:t>Yes or No</w:t>
                </w:r>
              </w:sdtContent>
            </w:sdt>
            <w:r w:rsidR="001534BC" w:rsidRPr="002C1B09">
              <w:t xml:space="preserve">  </w:t>
            </w:r>
            <w:r w:rsidR="001534BC" w:rsidRPr="00965496">
              <w:rPr>
                <w:i/>
                <w:iCs/>
                <w:color w:val="3B3838" w:themeColor="background2" w:themeShade="40"/>
                <w:sz w:val="18"/>
                <w:szCs w:val="18"/>
              </w:rPr>
              <w:t>If yes, provide details; add graphics requests below interactive request.</w:t>
            </w:r>
          </w:p>
          <w:p w14:paraId="0C5772AA" w14:textId="77777777" w:rsidR="001534BC" w:rsidRPr="00547D09" w:rsidRDefault="001534BC" w:rsidP="007768E6"/>
        </w:tc>
      </w:tr>
      <w:tr w:rsidR="001534BC" w14:paraId="715C692E" w14:textId="77777777" w:rsidTr="007768E6">
        <w:tblPrEx>
          <w:tblCellMar>
            <w:top w:w="0" w:type="dxa"/>
            <w:bottom w:w="0" w:type="dxa"/>
          </w:tblCellMar>
        </w:tblPrEx>
        <w:trPr>
          <w:trHeight w:val="417"/>
        </w:trPr>
        <w:tc>
          <w:tcPr>
            <w:tcW w:w="2605" w:type="dxa"/>
            <w:shd w:val="clear" w:color="auto" w:fill="E7E6E6" w:themeFill="background2"/>
          </w:tcPr>
          <w:p w14:paraId="705DAB80" w14:textId="77777777" w:rsidR="001534BC" w:rsidRDefault="001534BC" w:rsidP="007768E6">
            <w:pPr>
              <w:rPr>
                <w:b/>
                <w:bCs/>
              </w:rPr>
            </w:pPr>
            <w:r>
              <w:rPr>
                <w:b/>
                <w:bCs/>
              </w:rPr>
              <w:t>Text Version</w:t>
            </w:r>
          </w:p>
          <w:p w14:paraId="548947DB" w14:textId="77777777" w:rsidR="001534BC" w:rsidRDefault="001534BC" w:rsidP="007768E6">
            <w:pPr>
              <w:rPr>
                <w:i/>
                <w:iCs/>
                <w:sz w:val="18"/>
                <w:szCs w:val="18"/>
              </w:rPr>
            </w:pPr>
            <w:r w:rsidRPr="00DC7E9A">
              <w:rPr>
                <w:i/>
                <w:iCs/>
                <w:sz w:val="18"/>
                <w:szCs w:val="18"/>
              </w:rPr>
              <w:t>Add click to reveal for accessibility?</w:t>
            </w:r>
          </w:p>
          <w:p w14:paraId="31968E3A" w14:textId="77777777" w:rsidR="001534BC" w:rsidRPr="00222E0D" w:rsidRDefault="001534BC" w:rsidP="007768E6">
            <w:pPr>
              <w:rPr>
                <w:bCs/>
              </w:rPr>
            </w:pPr>
          </w:p>
        </w:tc>
        <w:tc>
          <w:tcPr>
            <w:tcW w:w="6745" w:type="dxa"/>
            <w:tcBorders>
              <w:top w:val="single" w:sz="4" w:space="0" w:color="auto"/>
            </w:tcBorders>
          </w:tcPr>
          <w:p w14:paraId="77DB0F99" w14:textId="77777777" w:rsidR="001534BC" w:rsidRDefault="007768E6" w:rsidP="007768E6">
            <w:sdt>
              <w:sdtPr>
                <w:rPr>
                  <w:rStyle w:val="Style3"/>
                </w:rPr>
                <w:id w:val="-320657541"/>
                <w:placeholder>
                  <w:docPart w:val="05C91A30E95C4E7FBBE6CE5BC969C162"/>
                </w:placeholder>
                <w15:color w:val="215E99"/>
                <w:dropDownList>
                  <w:listItem w:displayText="Yes" w:value="Yes"/>
                  <w:listItem w:displayText="No" w:value="No"/>
                </w:dropDownList>
              </w:sdtPr>
              <w:sdtContent>
                <w:r w:rsidR="001534BC" w:rsidRPr="00F70697">
                  <w:rPr>
                    <w:rStyle w:val="Style3"/>
                  </w:rPr>
                  <w:t>Yes</w:t>
                </w:r>
              </w:sdtContent>
            </w:sdt>
            <w:r w:rsidR="001534BC" w:rsidRPr="002C1B09">
              <w:t xml:space="preserve">  </w:t>
            </w:r>
            <w:r w:rsidR="001534BC" w:rsidRPr="00965496">
              <w:rPr>
                <w:i/>
                <w:iCs/>
                <w:color w:val="3B3838" w:themeColor="background2" w:themeShade="40"/>
                <w:sz w:val="18"/>
                <w:szCs w:val="18"/>
              </w:rPr>
              <w:t>If yes, provide details/description (e.g., “Use table from activity details.”)</w:t>
            </w:r>
          </w:p>
          <w:p w14:paraId="29F25A31" w14:textId="77777777" w:rsidR="001534BC" w:rsidRDefault="001534BC" w:rsidP="007768E6"/>
          <w:p w14:paraId="517ADC25" w14:textId="77777777" w:rsidR="001534BC" w:rsidRPr="007A1FBC" w:rsidRDefault="001534BC" w:rsidP="007768E6"/>
        </w:tc>
      </w:tr>
    </w:tbl>
    <w:p w14:paraId="013BFF94" w14:textId="77777777" w:rsidR="001534BC" w:rsidRDefault="001534BC" w:rsidP="001534BC">
      <w:pPr>
        <w:rPr>
          <w:lang w:val="en-US"/>
        </w:rPr>
      </w:pPr>
    </w:p>
    <w:p w14:paraId="10361BFE" w14:textId="77777777" w:rsidR="00917F8F" w:rsidRDefault="00917F8F" w:rsidP="00455B88"/>
    <w:sectPr w:rsidR="00917F8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B756F4"/>
    <w:multiLevelType w:val="hybridMultilevel"/>
    <w:tmpl w:val="4C385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9A733F"/>
    <w:multiLevelType w:val="hybridMultilevel"/>
    <w:tmpl w:val="4C38582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99439888">
    <w:abstractNumId w:val="0"/>
  </w:num>
  <w:num w:numId="2" w16cid:durableId="20252819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wt7Q0NTCyNDMG8pR0lIJTi4sz8/NACgxrAWV28+wsAAAA"/>
  </w:docVars>
  <w:rsids>
    <w:rsidRoot w:val="00403CA8"/>
    <w:rsid w:val="001160E2"/>
    <w:rsid w:val="00145735"/>
    <w:rsid w:val="001534BC"/>
    <w:rsid w:val="001D09B0"/>
    <w:rsid w:val="002C4100"/>
    <w:rsid w:val="002F1297"/>
    <w:rsid w:val="003B0C3E"/>
    <w:rsid w:val="00403CA8"/>
    <w:rsid w:val="00455B88"/>
    <w:rsid w:val="006A45AB"/>
    <w:rsid w:val="006A76CD"/>
    <w:rsid w:val="007768E6"/>
    <w:rsid w:val="007A0ECC"/>
    <w:rsid w:val="007A6BD0"/>
    <w:rsid w:val="00897043"/>
    <w:rsid w:val="008E36DB"/>
    <w:rsid w:val="00917F8F"/>
    <w:rsid w:val="0097559E"/>
    <w:rsid w:val="009F7B41"/>
    <w:rsid w:val="00B12F13"/>
    <w:rsid w:val="00BC28DA"/>
    <w:rsid w:val="00D810C7"/>
    <w:rsid w:val="00E920DB"/>
    <w:rsid w:val="00F10DC9"/>
    <w:rsid w:val="00F25B04"/>
    <w:rsid w:val="00F30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EF3448"/>
  <w15:chartTrackingRefBased/>
  <w15:docId w15:val="{194DA54E-7D65-4E09-A393-746DA538EA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7559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559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7559E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val="en-US"/>
      <w14:ligatures w14:val="none"/>
    </w:rPr>
  </w:style>
  <w:style w:type="paragraph" w:styleId="ListParagraph">
    <w:name w:val="List Paragraph"/>
    <w:basedOn w:val="Normal"/>
    <w:uiPriority w:val="34"/>
    <w:qFormat/>
    <w:rsid w:val="0097559E"/>
    <w:pPr>
      <w:spacing w:after="0"/>
      <w:ind w:left="720"/>
      <w:contextualSpacing/>
    </w:pPr>
    <w:rPr>
      <w:kern w:val="0"/>
      <w:lang w:val="en-US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97559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F10DC9"/>
    <w:rPr>
      <w:color w:val="808080"/>
    </w:rPr>
  </w:style>
  <w:style w:type="table" w:styleId="TableGrid">
    <w:name w:val="Table Grid"/>
    <w:basedOn w:val="TableNormal"/>
    <w:uiPriority w:val="39"/>
    <w:rsid w:val="00F10DC9"/>
    <w:pPr>
      <w:spacing w:after="0" w:line="240" w:lineRule="auto"/>
    </w:pPr>
    <w:rPr>
      <w:kern w:val="0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DEV">
    <w:name w:val="CDEV"/>
    <w:basedOn w:val="DefaultParagraphFont"/>
    <w:uiPriority w:val="1"/>
    <w:rsid w:val="00F10DC9"/>
    <w:rPr>
      <w:rFonts w:asciiTheme="minorHAnsi" w:hAnsiTheme="minorHAnsi" w:cs="Calibri" w:hint="default"/>
      <w:color w:val="2F5496" w:themeColor="accent1" w:themeShade="BF"/>
      <w:sz w:val="22"/>
    </w:rPr>
  </w:style>
  <w:style w:type="paragraph" w:styleId="NoSpacing">
    <w:name w:val="No Spacing"/>
    <w:uiPriority w:val="1"/>
    <w:qFormat/>
    <w:rsid w:val="002C4100"/>
    <w:pPr>
      <w:spacing w:after="0" w:line="240" w:lineRule="auto"/>
    </w:pPr>
  </w:style>
  <w:style w:type="character" w:customStyle="1" w:styleId="Style3">
    <w:name w:val="Style3"/>
    <w:basedOn w:val="DefaultParagraphFont"/>
    <w:uiPriority w:val="1"/>
    <w:rsid w:val="001534BC"/>
    <w:rPr>
      <w:b/>
      <w:color w:val="215E9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B585C7B9C1046F7BAD7C48017793B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34370-C596-4D71-8FD1-50B623054DE7}"/>
      </w:docPartPr>
      <w:docPartBody>
        <w:p w:rsidR="00B735A2" w:rsidRDefault="00B735A2" w:rsidP="00B735A2">
          <w:pPr>
            <w:pStyle w:val="5B585C7B9C1046F7BAD7C48017793BD3"/>
          </w:pPr>
          <w:r>
            <w:rPr>
              <w:color w:val="77206D" w:themeColor="accent5" w:themeShade="BF"/>
            </w:rPr>
            <w:t>Standard - 400px</w:t>
          </w:r>
        </w:p>
      </w:docPartBody>
    </w:docPart>
    <w:docPart>
      <w:docPartPr>
        <w:name w:val="4F503F3230654E0DB442EEB4A6F94D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F9A766-2C96-4067-962E-352A757724B0}"/>
      </w:docPartPr>
      <w:docPartBody>
        <w:p w:rsidR="00B735A2" w:rsidRDefault="00B735A2" w:rsidP="00B735A2">
          <w:pPr>
            <w:pStyle w:val="4F503F3230654E0DB442EEB4A6F94D2A"/>
          </w:pPr>
          <w:r w:rsidRPr="00116E20">
            <w:rPr>
              <w:rStyle w:val="PlaceholderText"/>
              <w:color w:val="77206D" w:themeColor="accent5" w:themeShade="BF"/>
            </w:rPr>
            <w:t>Choose an item.</w:t>
          </w:r>
        </w:p>
      </w:docPartBody>
    </w:docPart>
    <w:docPart>
      <w:docPartPr>
        <w:name w:val="6CB15743DF8D4514BA102766FC5B82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C4E6E-F647-4715-90C7-6925E2BC7874}"/>
      </w:docPartPr>
      <w:docPartBody>
        <w:p w:rsidR="00B735A2" w:rsidRDefault="00B735A2" w:rsidP="00B735A2">
          <w:pPr>
            <w:pStyle w:val="6CB15743DF8D4514BA102766FC5B82A4"/>
          </w:pPr>
          <w:r w:rsidRPr="00AE04EF">
            <w:rPr>
              <w:rStyle w:val="PlaceholderText"/>
              <w:color w:val="77206D" w:themeColor="accent5" w:themeShade="BF"/>
            </w:rPr>
            <w:t>Float right (text wrap)</w:t>
          </w:r>
        </w:p>
      </w:docPartBody>
    </w:docPart>
    <w:docPart>
      <w:docPartPr>
        <w:name w:val="6EF65D4D943849FD98A45A67A7E6B5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9211E7-F546-4DC0-958E-6F312A45E9DE}"/>
      </w:docPartPr>
      <w:docPartBody>
        <w:p w:rsidR="00B735A2" w:rsidRDefault="00B735A2" w:rsidP="00B735A2">
          <w:pPr>
            <w:pStyle w:val="6EF65D4D943849FD98A45A67A7E6B56F"/>
          </w:pPr>
          <w:r w:rsidRPr="00191388">
            <w:rPr>
              <w:color w:val="156082" w:themeColor="accent1"/>
            </w:rPr>
            <w:t xml:space="preserve">Choose </w:t>
          </w:r>
          <w:r>
            <w:rPr>
              <w:color w:val="156082" w:themeColor="accent1"/>
            </w:rPr>
            <w:t>an Item</w:t>
          </w:r>
        </w:p>
      </w:docPartBody>
    </w:docPart>
    <w:docPart>
      <w:docPartPr>
        <w:name w:val="5788B932D5104F689471DB853436D8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F43C53-715D-4BEB-B403-11458D5784BF}"/>
      </w:docPartPr>
      <w:docPartBody>
        <w:p w:rsidR="00094923" w:rsidRDefault="000A016B" w:rsidP="000A016B">
          <w:pPr>
            <w:pStyle w:val="5788B932D5104F689471DB853436D8A0"/>
          </w:pPr>
          <w:r>
            <w:rPr>
              <w:color w:val="77206D" w:themeColor="accent5" w:themeShade="BF"/>
            </w:rPr>
            <w:t>Standard - 400px</w:t>
          </w:r>
        </w:p>
      </w:docPartBody>
    </w:docPart>
    <w:docPart>
      <w:docPartPr>
        <w:name w:val="BB203943FCB64D1288651CE8DD14D1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53BF2-2D1C-4D60-A7C7-EEF8CCE85278}"/>
      </w:docPartPr>
      <w:docPartBody>
        <w:p w:rsidR="00094923" w:rsidRDefault="000A016B" w:rsidP="000A016B">
          <w:pPr>
            <w:pStyle w:val="BB203943FCB64D1288651CE8DD14D10F"/>
          </w:pPr>
          <w:r w:rsidRPr="00116E20">
            <w:rPr>
              <w:rStyle w:val="PlaceholderText"/>
              <w:color w:val="77206D" w:themeColor="accent5" w:themeShade="BF"/>
            </w:rPr>
            <w:t>Choose an item.</w:t>
          </w:r>
        </w:p>
      </w:docPartBody>
    </w:docPart>
    <w:docPart>
      <w:docPartPr>
        <w:name w:val="8E61A065311B48F49F2BA5D8E8F8F1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94E59E-9709-474D-B575-95EFF658E766}"/>
      </w:docPartPr>
      <w:docPartBody>
        <w:p w:rsidR="00094923" w:rsidRDefault="000A016B" w:rsidP="000A016B">
          <w:pPr>
            <w:pStyle w:val="8E61A065311B48F49F2BA5D8E8F8F1E6"/>
          </w:pPr>
          <w:r w:rsidRPr="00AE04EF">
            <w:rPr>
              <w:rStyle w:val="PlaceholderText"/>
              <w:color w:val="77206D" w:themeColor="accent5" w:themeShade="BF"/>
            </w:rPr>
            <w:t>Float right (text wrap)</w:t>
          </w:r>
        </w:p>
      </w:docPartBody>
    </w:docPart>
    <w:docPart>
      <w:docPartPr>
        <w:name w:val="765AF91E89C34F6CA0CE9D7A3BCC4E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410162-3699-452F-99B8-316BE2063B01}"/>
      </w:docPartPr>
      <w:docPartBody>
        <w:p w:rsidR="00094923" w:rsidRDefault="000A016B" w:rsidP="000A016B">
          <w:pPr>
            <w:pStyle w:val="765AF91E89C34F6CA0CE9D7A3BCC4EBF"/>
          </w:pPr>
          <w:r w:rsidRPr="00191388">
            <w:rPr>
              <w:color w:val="156082" w:themeColor="accent1"/>
            </w:rPr>
            <w:t xml:space="preserve">Choose </w:t>
          </w:r>
          <w:r>
            <w:rPr>
              <w:color w:val="156082" w:themeColor="accent1"/>
            </w:rPr>
            <w:t>an Item</w:t>
          </w:r>
        </w:p>
      </w:docPartBody>
    </w:docPart>
    <w:docPart>
      <w:docPartPr>
        <w:name w:val="6837757D8FDA4E8C8D9983B16B9E25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B09697-27DA-43B8-9E2E-1C5DB52692E5}"/>
      </w:docPartPr>
      <w:docPartBody>
        <w:p w:rsidR="00094923" w:rsidRDefault="00094923" w:rsidP="00094923">
          <w:pPr>
            <w:pStyle w:val="6837757D8FDA4E8C8D9983B16B9E25E0"/>
          </w:pPr>
          <w:r w:rsidRPr="00D62B90">
            <w:rPr>
              <w:rStyle w:val="PlaceholderText"/>
            </w:rPr>
            <w:t>Choose an item.</w:t>
          </w:r>
        </w:p>
      </w:docPartBody>
    </w:docPart>
    <w:docPart>
      <w:docPartPr>
        <w:name w:val="D1E1BF05BB2541C7BBE3D6FAFE8F69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2EE16B-AE79-4A8B-835D-621CC5EA2A69}"/>
      </w:docPartPr>
      <w:docPartBody>
        <w:p w:rsidR="00094923" w:rsidRDefault="00094923" w:rsidP="00094923">
          <w:pPr>
            <w:pStyle w:val="D1E1BF05BB2541C7BBE3D6FAFE8F69E4"/>
          </w:pPr>
          <w:r w:rsidRPr="00CC172F">
            <w:rPr>
              <w:rStyle w:val="PlaceholderText"/>
              <w:b/>
              <w:bCs/>
              <w:color w:val="215E99" w:themeColor="text2" w:themeTint="BF"/>
            </w:rPr>
            <w:t>Choose tool type</w:t>
          </w:r>
        </w:p>
      </w:docPartBody>
    </w:docPart>
    <w:docPart>
      <w:docPartPr>
        <w:name w:val="2096B9C707204CEA9F672EFD3A993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5FAF7-0714-488A-82B9-1C09D6A672C6}"/>
      </w:docPartPr>
      <w:docPartBody>
        <w:p w:rsidR="00094923" w:rsidRDefault="00094923" w:rsidP="00094923">
          <w:pPr>
            <w:pStyle w:val="2096B9C707204CEA9F672EFD3A9931A9"/>
          </w:pPr>
          <w:r w:rsidRPr="00CC172F">
            <w:rPr>
              <w:rStyle w:val="PlaceholderText"/>
              <w:b/>
              <w:bCs/>
              <w:color w:val="215E99" w:themeColor="text2" w:themeTint="BF"/>
            </w:rPr>
            <w:t>Yes or No</w:t>
          </w:r>
        </w:p>
      </w:docPartBody>
    </w:docPart>
    <w:docPart>
      <w:docPartPr>
        <w:name w:val="05C91A30E95C4E7FBBE6CE5BC969C1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B37CCA-83B8-4ACF-8719-660F6420136E}"/>
      </w:docPartPr>
      <w:docPartBody>
        <w:p w:rsidR="00094923" w:rsidRDefault="00094923" w:rsidP="00094923">
          <w:pPr>
            <w:pStyle w:val="05C91A30E95C4E7FBBE6CE5BC969C162"/>
          </w:pPr>
          <w:r w:rsidRPr="00046C4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panose1 w:val="00000000000000000000"/>
    <w:charset w:val="00"/>
    <w:family w:val="roman"/>
    <w:notTrueType/>
    <w:pitch w:val="default"/>
  </w:font>
  <w:font w:name="Aptos Display">
    <w:panose1 w:val="00000000000000000000"/>
    <w:charset w:val="00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C71DE"/>
    <w:rsid w:val="00041C78"/>
    <w:rsid w:val="00094923"/>
    <w:rsid w:val="000A016B"/>
    <w:rsid w:val="001C27FD"/>
    <w:rsid w:val="003B0C3E"/>
    <w:rsid w:val="009F7B41"/>
    <w:rsid w:val="00B735A2"/>
    <w:rsid w:val="00B80B6A"/>
    <w:rsid w:val="00BC28DA"/>
    <w:rsid w:val="00CC71DE"/>
    <w:rsid w:val="00DF4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CA" w:eastAsia="en-CA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788B932D5104F689471DB853436D8A0">
    <w:name w:val="5788B932D5104F689471DB853436D8A0"/>
    <w:rsid w:val="000A016B"/>
    <w:pPr>
      <w:spacing w:line="278" w:lineRule="auto"/>
    </w:pPr>
    <w:rPr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094923"/>
    <w:rPr>
      <w:color w:val="808080"/>
    </w:rPr>
  </w:style>
  <w:style w:type="paragraph" w:customStyle="1" w:styleId="BB203943FCB64D1288651CE8DD14D10F">
    <w:name w:val="BB203943FCB64D1288651CE8DD14D10F"/>
    <w:rsid w:val="000A016B"/>
    <w:pPr>
      <w:spacing w:line="278" w:lineRule="auto"/>
    </w:pPr>
    <w:rPr>
      <w:sz w:val="24"/>
      <w:szCs w:val="24"/>
    </w:rPr>
  </w:style>
  <w:style w:type="paragraph" w:customStyle="1" w:styleId="8E61A065311B48F49F2BA5D8E8F8F1E6">
    <w:name w:val="8E61A065311B48F49F2BA5D8E8F8F1E6"/>
    <w:rsid w:val="000A016B"/>
    <w:pPr>
      <w:spacing w:line="278" w:lineRule="auto"/>
    </w:pPr>
    <w:rPr>
      <w:sz w:val="24"/>
      <w:szCs w:val="24"/>
    </w:rPr>
  </w:style>
  <w:style w:type="paragraph" w:customStyle="1" w:styleId="765AF91E89C34F6CA0CE9D7A3BCC4EBF">
    <w:name w:val="765AF91E89C34F6CA0CE9D7A3BCC4EBF"/>
    <w:rsid w:val="000A016B"/>
    <w:pPr>
      <w:spacing w:line="278" w:lineRule="auto"/>
    </w:pPr>
    <w:rPr>
      <w:sz w:val="24"/>
      <w:szCs w:val="24"/>
    </w:rPr>
  </w:style>
  <w:style w:type="paragraph" w:customStyle="1" w:styleId="5B585C7B9C1046F7BAD7C48017793BD3">
    <w:name w:val="5B585C7B9C1046F7BAD7C48017793BD3"/>
    <w:rsid w:val="00B735A2"/>
    <w:pPr>
      <w:spacing w:line="278" w:lineRule="auto"/>
    </w:pPr>
    <w:rPr>
      <w:sz w:val="24"/>
      <w:szCs w:val="24"/>
    </w:rPr>
  </w:style>
  <w:style w:type="paragraph" w:customStyle="1" w:styleId="4F503F3230654E0DB442EEB4A6F94D2A">
    <w:name w:val="4F503F3230654E0DB442EEB4A6F94D2A"/>
    <w:rsid w:val="00B735A2"/>
    <w:pPr>
      <w:spacing w:line="278" w:lineRule="auto"/>
    </w:pPr>
    <w:rPr>
      <w:sz w:val="24"/>
      <w:szCs w:val="24"/>
    </w:rPr>
  </w:style>
  <w:style w:type="paragraph" w:customStyle="1" w:styleId="6CB15743DF8D4514BA102766FC5B82A4">
    <w:name w:val="6CB15743DF8D4514BA102766FC5B82A4"/>
    <w:rsid w:val="00B735A2"/>
    <w:pPr>
      <w:spacing w:line="278" w:lineRule="auto"/>
    </w:pPr>
    <w:rPr>
      <w:sz w:val="24"/>
      <w:szCs w:val="24"/>
    </w:rPr>
  </w:style>
  <w:style w:type="paragraph" w:customStyle="1" w:styleId="6EF65D4D943849FD98A45A67A7E6B56F">
    <w:name w:val="6EF65D4D943849FD98A45A67A7E6B56F"/>
    <w:rsid w:val="00B735A2"/>
    <w:pPr>
      <w:spacing w:line="278" w:lineRule="auto"/>
    </w:pPr>
    <w:rPr>
      <w:sz w:val="24"/>
      <w:szCs w:val="24"/>
    </w:rPr>
  </w:style>
  <w:style w:type="paragraph" w:customStyle="1" w:styleId="6837757D8FDA4E8C8D9983B16B9E25E0">
    <w:name w:val="6837757D8FDA4E8C8D9983B16B9E25E0"/>
    <w:rsid w:val="00094923"/>
    <w:pPr>
      <w:spacing w:line="278" w:lineRule="auto"/>
    </w:pPr>
    <w:rPr>
      <w:sz w:val="24"/>
      <w:szCs w:val="24"/>
    </w:rPr>
  </w:style>
  <w:style w:type="paragraph" w:customStyle="1" w:styleId="D1E1BF05BB2541C7BBE3D6FAFE8F69E4">
    <w:name w:val="D1E1BF05BB2541C7BBE3D6FAFE8F69E4"/>
    <w:rsid w:val="00094923"/>
    <w:pPr>
      <w:spacing w:line="278" w:lineRule="auto"/>
    </w:pPr>
    <w:rPr>
      <w:sz w:val="24"/>
      <w:szCs w:val="24"/>
    </w:rPr>
  </w:style>
  <w:style w:type="paragraph" w:customStyle="1" w:styleId="2096B9C707204CEA9F672EFD3A9931A9">
    <w:name w:val="2096B9C707204CEA9F672EFD3A9931A9"/>
    <w:rsid w:val="00094923"/>
    <w:pPr>
      <w:spacing w:line="278" w:lineRule="auto"/>
    </w:pPr>
    <w:rPr>
      <w:sz w:val="24"/>
      <w:szCs w:val="24"/>
    </w:rPr>
  </w:style>
  <w:style w:type="paragraph" w:customStyle="1" w:styleId="05C91A30E95C4E7FBBE6CE5BC969C162">
    <w:name w:val="05C91A30E95C4E7FBBE6CE5BC969C162"/>
    <w:rsid w:val="00094923"/>
    <w:pPr>
      <w:spacing w:line="278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76B723E860DC458D928F163A3E35B8" ma:contentTypeVersion="13" ma:contentTypeDescription="Create a new document." ma:contentTypeScope="" ma:versionID="fa970a79800f92f7cf25130ae038a89b">
  <xsd:schema xmlns:xsd="http://www.w3.org/2001/XMLSchema" xmlns:xs="http://www.w3.org/2001/XMLSchema" xmlns:p="http://schemas.microsoft.com/office/2006/metadata/properties" xmlns:ns2="3143051c-37cc-483b-86f5-008c2140a72a" xmlns:ns3="abf34686-7b35-4dd1-8df2-53add65cf4b3" targetNamespace="http://schemas.microsoft.com/office/2006/metadata/properties" ma:root="true" ma:fieldsID="286c141190e75131010306036ea4cd93" ns2:_="" ns3:_="">
    <xsd:import namespace="3143051c-37cc-483b-86f5-008c2140a72a"/>
    <xsd:import namespace="abf34686-7b35-4dd1-8df2-53add65cf4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43051c-37cc-483b-86f5-008c2140a7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0827ba9f-3fdc-4f5c-b3b0-c25303c8b63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f34686-7b35-4dd1-8df2-53add65cf4b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923b742-1021-45ff-96f2-904fb68f5bed}" ma:internalName="TaxCatchAll" ma:showField="CatchAllData" ma:web="abf34686-7b35-4dd1-8df2-53add65cf4b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f34686-7b35-4dd1-8df2-53add65cf4b3" xsi:nil="true"/>
    <lcf76f155ced4ddcb4097134ff3c332f xmlns="3143051c-37cc-483b-86f5-008c2140a72a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0F00030-AB7B-41D0-B46B-119C265AD1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43051c-37cc-483b-86f5-008c2140a72a"/>
    <ds:schemaRef ds:uri="abf34686-7b35-4dd1-8df2-53add65cf4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AF97AC-A675-4054-845E-4A012A1D6D3C}">
  <ds:schemaRefs>
    <ds:schemaRef ds:uri="http://purl.org/dc/dcmitype/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http://www.w3.org/XML/1998/namespace"/>
    <ds:schemaRef ds:uri="http://purl.org/dc/elements/1.1/"/>
    <ds:schemaRef ds:uri="http://schemas.openxmlformats.org/package/2006/metadata/core-properties"/>
    <ds:schemaRef ds:uri="3143051c-37cc-483b-86f5-008c2140a72a"/>
    <ds:schemaRef ds:uri="http://purl.org/dc/terms/"/>
    <ds:schemaRef ds:uri="abf34686-7b35-4dd1-8df2-53add65cf4b3"/>
  </ds:schemaRefs>
</ds:datastoreItem>
</file>

<file path=customXml/itemProps3.xml><?xml version="1.0" encoding="utf-8"?>
<ds:datastoreItem xmlns:ds="http://schemas.openxmlformats.org/officeDocument/2006/customXml" ds:itemID="{1D6EA1DA-2492-49C0-81AE-239A4D2D5CF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24</Words>
  <Characters>1852</Characters>
  <Application>Microsoft Office Word</Application>
  <DocSecurity>4</DocSecurity>
  <Lines>15</Lines>
  <Paragraphs>4</Paragraphs>
  <ScaleCrop>false</ScaleCrop>
  <Company/>
  <LinksUpToDate>false</LinksUpToDate>
  <CharactersWithSpaces>2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e, Evan</dc:creator>
  <cp:keywords/>
  <dc:description/>
  <cp:lastModifiedBy>Cole, Evan</cp:lastModifiedBy>
  <cp:revision>10</cp:revision>
  <dcterms:created xsi:type="dcterms:W3CDTF">2024-01-18T21:35:00Z</dcterms:created>
  <dcterms:modified xsi:type="dcterms:W3CDTF">2025-03-17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76B723E860DC458D928F163A3E35B8</vt:lpwstr>
  </property>
  <property fmtid="{D5CDD505-2E9C-101B-9397-08002B2CF9AE}" pid="3" name="MediaServiceImageTags">
    <vt:lpwstr/>
  </property>
  <property fmtid="{D5CDD505-2E9C-101B-9397-08002B2CF9AE}" pid="4" name="GrammarlyDocumentId">
    <vt:lpwstr>714620a583b86601609434b1a819679438527f7b83f69721a4778c6e514fae46</vt:lpwstr>
  </property>
  <property fmtid="{D5CDD505-2E9C-101B-9397-08002B2CF9AE}" pid="5" name="Order">
    <vt:r8>20597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  <property fmtid="{D5CDD505-2E9C-101B-9397-08002B2CF9AE}" pid="11" name="TriggerFlowInfo">
    <vt:lpwstr/>
  </property>
</Properties>
</file>